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759F78" w14:textId="77777777" w:rsidR="000B574C" w:rsidRPr="00E33A00" w:rsidRDefault="000B574C">
      <w:pPr>
        <w:pStyle w:val="BodyText"/>
        <w:spacing w:before="4"/>
        <w:rPr>
          <w:sz w:val="19"/>
        </w:rPr>
      </w:pPr>
      <w:bookmarkStart w:id="0" w:name="_Hlk218806281"/>
    </w:p>
    <w:p w14:paraId="66D88414" w14:textId="77777777" w:rsidR="00491D0A" w:rsidRPr="0099703E" w:rsidRDefault="00491D0A" w:rsidP="0099703E">
      <w:pPr>
        <w:jc w:val="right"/>
        <w:rPr>
          <w:b/>
        </w:rPr>
      </w:pPr>
      <w:r w:rsidRPr="0099703E">
        <w:rPr>
          <w:b/>
        </w:rPr>
        <w:t>Anexa 10</w:t>
      </w:r>
    </w:p>
    <w:p w14:paraId="1B4FCE62" w14:textId="77777777" w:rsidR="00491D0A" w:rsidRPr="00E33A00" w:rsidRDefault="00491D0A" w:rsidP="00491D0A">
      <w:pPr>
        <w:pStyle w:val="BodyText"/>
        <w:spacing w:before="0"/>
        <w:ind w:left="372"/>
        <w:rPr>
          <w:sz w:val="24"/>
          <w:szCs w:val="24"/>
        </w:rPr>
      </w:pPr>
      <w:r w:rsidRPr="00E33A00">
        <w:rPr>
          <w:noProof/>
          <w:sz w:val="24"/>
          <w:szCs w:val="24"/>
          <w:lang w:val="en-US"/>
        </w:rPr>
        <w:drawing>
          <wp:inline distT="0" distB="0" distL="0" distR="0" wp14:anchorId="4FADCE9F" wp14:editId="59DC804D">
            <wp:extent cx="1743127" cy="554735"/>
            <wp:effectExtent l="0" t="0" r="0" b="0"/>
            <wp:docPr id="113227706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3127" cy="5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D3448" w14:textId="77777777" w:rsidR="00491D0A" w:rsidRPr="00E33A00" w:rsidRDefault="00491D0A" w:rsidP="00491D0A">
      <w:pPr>
        <w:spacing w:before="57"/>
        <w:ind w:left="372"/>
        <w:rPr>
          <w:sz w:val="20"/>
          <w:szCs w:val="20"/>
        </w:rPr>
      </w:pPr>
      <w:r w:rsidRPr="00E33A00">
        <w:rPr>
          <w:sz w:val="20"/>
          <w:szCs w:val="20"/>
        </w:rPr>
        <w:t>Str. Universității, nr. 13, Suceava, cod 720229</w:t>
      </w:r>
    </w:p>
    <w:p w14:paraId="491DD42D" w14:textId="77777777" w:rsidR="00A613AA" w:rsidRDefault="00A613AA" w:rsidP="00A613AA">
      <w:pPr>
        <w:rPr>
          <w:rFonts w:eastAsia="Calibri Light"/>
          <w:sz w:val="24"/>
          <w:szCs w:val="24"/>
          <w:lang w:bidi="en-US"/>
        </w:rPr>
      </w:pPr>
      <w:bookmarkStart w:id="1" w:name="_Toc198034767"/>
      <w:bookmarkStart w:id="2" w:name="_Toc198038763"/>
    </w:p>
    <w:p w14:paraId="12BB8E38" w14:textId="02992B46" w:rsidR="00491D0A" w:rsidRPr="00A613AA" w:rsidRDefault="00491D0A" w:rsidP="00A613AA">
      <w:pPr>
        <w:rPr>
          <w:rFonts w:eastAsia="Calibri Light"/>
          <w:sz w:val="24"/>
          <w:szCs w:val="24"/>
          <w:lang w:bidi="en-US"/>
        </w:rPr>
      </w:pPr>
      <w:r w:rsidRPr="00A613AA">
        <w:rPr>
          <w:rFonts w:eastAsia="Calibri Light"/>
          <w:sz w:val="24"/>
          <w:szCs w:val="24"/>
          <w:lang w:bidi="en-US"/>
        </w:rPr>
        <w:t>Nr. înreg. ............. / data ....</w:t>
      </w:r>
      <w:bookmarkEnd w:id="1"/>
      <w:bookmarkEnd w:id="2"/>
      <w:r w:rsidRPr="00A613AA">
        <w:rPr>
          <w:rFonts w:eastAsia="Calibri Light"/>
          <w:sz w:val="24"/>
          <w:szCs w:val="24"/>
          <w:lang w:bidi="en-US"/>
        </w:rPr>
        <w:t>..........................</w:t>
      </w:r>
    </w:p>
    <w:p w14:paraId="404BA893" w14:textId="77777777" w:rsidR="00491D0A" w:rsidRPr="00E33A00" w:rsidRDefault="00491D0A" w:rsidP="00491D0A">
      <w:pPr>
        <w:spacing w:before="240" w:after="120"/>
        <w:outlineLvl w:val="0"/>
        <w:rPr>
          <w:rFonts w:eastAsia="Calibri Light"/>
          <w:sz w:val="24"/>
          <w:szCs w:val="24"/>
          <w:lang w:bidi="en-US"/>
        </w:rPr>
      </w:pPr>
    </w:p>
    <w:p w14:paraId="318EEC04" w14:textId="29D16D4D" w:rsidR="00491D0A" w:rsidRDefault="00491D0A" w:rsidP="00122DA2">
      <w:pPr>
        <w:jc w:val="center"/>
        <w:rPr>
          <w:rFonts w:eastAsia="Calibri Light"/>
          <w:b/>
          <w:lang w:bidi="en-US"/>
        </w:rPr>
      </w:pPr>
      <w:bookmarkStart w:id="3" w:name="_Toc198034768"/>
      <w:bookmarkStart w:id="4" w:name="_Toc198038764"/>
      <w:r w:rsidRPr="00122DA2">
        <w:rPr>
          <w:rFonts w:eastAsia="Calibri Light"/>
          <w:b/>
          <w:lang w:bidi="en-US"/>
        </w:rPr>
        <w:t xml:space="preserve">Cerere de declanșare a procedurii de evaluare externă a calității educației pentru </w:t>
      </w:r>
      <w:r w:rsidR="003439E2" w:rsidRPr="00122DA2">
        <w:rPr>
          <w:rFonts w:eastAsia="Calibri Light"/>
          <w:b/>
          <w:lang w:bidi="en-US"/>
        </w:rPr>
        <w:t>domeniile</w:t>
      </w:r>
      <w:r w:rsidRPr="00122DA2">
        <w:rPr>
          <w:rFonts w:eastAsia="Calibri Light"/>
          <w:b/>
          <w:lang w:bidi="en-US"/>
        </w:rPr>
        <w:t xml:space="preserve"> de studii </w:t>
      </w:r>
      <w:r w:rsidR="003439E2" w:rsidRPr="00122DA2">
        <w:rPr>
          <w:rFonts w:eastAsia="Calibri Light"/>
          <w:b/>
          <w:lang w:bidi="en-US"/>
        </w:rPr>
        <w:t xml:space="preserve">universitare </w:t>
      </w:r>
      <w:r w:rsidRPr="00122DA2">
        <w:rPr>
          <w:rFonts w:eastAsia="Calibri Light"/>
          <w:b/>
          <w:lang w:bidi="en-US"/>
        </w:rPr>
        <w:t>de masterat</w:t>
      </w:r>
      <w:r w:rsidRPr="00122DA2">
        <w:rPr>
          <w:rStyle w:val="FootnoteReference"/>
          <w:rFonts w:eastAsia="Calibri Light"/>
          <w:b/>
          <w:sz w:val="24"/>
          <w:szCs w:val="24"/>
          <w:lang w:bidi="en-US"/>
        </w:rPr>
        <w:footnoteReference w:id="1"/>
      </w:r>
      <w:bookmarkEnd w:id="3"/>
      <w:bookmarkEnd w:id="4"/>
    </w:p>
    <w:p w14:paraId="625AED3A" w14:textId="77777777" w:rsidR="00122DA2" w:rsidRPr="00122DA2" w:rsidRDefault="00122DA2" w:rsidP="00122DA2">
      <w:pPr>
        <w:jc w:val="center"/>
        <w:rPr>
          <w:rFonts w:eastAsia="Calibri Light"/>
          <w:b/>
          <w:lang w:bidi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48"/>
        <w:gridCol w:w="5531"/>
      </w:tblGrid>
      <w:tr w:rsidR="00E33A00" w:rsidRPr="00E33A00" w14:paraId="1451D151" w14:textId="77777777" w:rsidTr="00202D38">
        <w:trPr>
          <w:trHeight w:val="457"/>
        </w:trPr>
        <w:tc>
          <w:tcPr>
            <w:tcW w:w="3856" w:type="dxa"/>
            <w:vAlign w:val="center"/>
          </w:tcPr>
          <w:p w14:paraId="53011C69" w14:textId="77777777" w:rsidR="00491D0A" w:rsidRPr="00E33A00" w:rsidRDefault="00491D0A" w:rsidP="000265F1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Procedura</w:t>
            </w:r>
          </w:p>
        </w:tc>
        <w:tc>
          <w:tcPr>
            <w:tcW w:w="5547" w:type="dxa"/>
            <w:vAlign w:val="center"/>
          </w:tcPr>
          <w:p w14:paraId="6CABC281" w14:textId="77777777" w:rsidR="00491D0A" w:rsidRPr="00E33A00" w:rsidRDefault="00491D0A" w:rsidP="000265F1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Acreditare/Menținerea Acreditării</w:t>
            </w:r>
          </w:p>
        </w:tc>
      </w:tr>
      <w:tr w:rsidR="00E33A00" w:rsidRPr="00E33A00" w14:paraId="6DC65EE7" w14:textId="77777777" w:rsidTr="00202D38">
        <w:trPr>
          <w:trHeight w:val="774"/>
        </w:trPr>
        <w:tc>
          <w:tcPr>
            <w:tcW w:w="3856" w:type="dxa"/>
          </w:tcPr>
          <w:p w14:paraId="21D7CD0C" w14:textId="77777777" w:rsidR="00491D0A" w:rsidRPr="004D6FD3" w:rsidRDefault="00491D0A" w:rsidP="004D6FD3">
            <w:pPr>
              <w:rPr>
                <w:sz w:val="24"/>
                <w:szCs w:val="24"/>
                <w:lang w:eastAsia="ar-SA"/>
              </w:rPr>
            </w:pPr>
            <w:r w:rsidRPr="004D6FD3">
              <w:rPr>
                <w:sz w:val="24"/>
                <w:szCs w:val="24"/>
                <w:lang w:eastAsia="ar-SA"/>
              </w:rPr>
              <w:t>Instituția de învățământ superior/organizația furnizoare de educație</w:t>
            </w:r>
          </w:p>
        </w:tc>
        <w:tc>
          <w:tcPr>
            <w:tcW w:w="5547" w:type="dxa"/>
            <w:vAlign w:val="center"/>
          </w:tcPr>
          <w:p w14:paraId="6EE1F6CF" w14:textId="77777777" w:rsidR="00491D0A" w:rsidRPr="00E33A0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63012248" w14:textId="77777777" w:rsidTr="00202D38">
        <w:trPr>
          <w:trHeight w:val="520"/>
        </w:trPr>
        <w:tc>
          <w:tcPr>
            <w:tcW w:w="3856" w:type="dxa"/>
          </w:tcPr>
          <w:p w14:paraId="6E33BFEC" w14:textId="77777777" w:rsidR="00491D0A" w:rsidRPr="004D6FD3" w:rsidRDefault="00491D0A" w:rsidP="004D6FD3">
            <w:pPr>
              <w:rPr>
                <w:sz w:val="24"/>
                <w:szCs w:val="24"/>
                <w:lang w:eastAsia="ar-SA"/>
              </w:rPr>
            </w:pPr>
            <w:r w:rsidRPr="004D6FD3">
              <w:rPr>
                <w:sz w:val="24"/>
                <w:szCs w:val="24"/>
                <w:lang w:eastAsia="ar-SA"/>
              </w:rPr>
              <w:t>Domeniul de studii universitare de masterat (DSUM)</w:t>
            </w:r>
          </w:p>
        </w:tc>
        <w:tc>
          <w:tcPr>
            <w:tcW w:w="5547" w:type="dxa"/>
            <w:vAlign w:val="center"/>
          </w:tcPr>
          <w:p w14:paraId="5256B240" w14:textId="77777777" w:rsidR="00491D0A" w:rsidRPr="00E33A0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46EFCE84" w14:textId="77777777" w:rsidTr="00202D38">
        <w:trPr>
          <w:trHeight w:val="1027"/>
        </w:trPr>
        <w:tc>
          <w:tcPr>
            <w:tcW w:w="3856" w:type="dxa"/>
          </w:tcPr>
          <w:p w14:paraId="3D8D069D" w14:textId="77777777" w:rsidR="00491D0A" w:rsidRPr="004D6FD3" w:rsidRDefault="00491D0A" w:rsidP="004D6FD3">
            <w:pPr>
              <w:rPr>
                <w:sz w:val="24"/>
                <w:szCs w:val="24"/>
                <w:lang w:eastAsia="ar-SA"/>
              </w:rPr>
            </w:pPr>
            <w:r w:rsidRPr="004D6FD3">
              <w:rPr>
                <w:sz w:val="24"/>
                <w:szCs w:val="24"/>
                <w:lang w:eastAsia="ar-SA"/>
              </w:rPr>
              <w:t>Data comunicării Hotărârii Consiliului ARACIS emisă pentru ultima procedură de evaluare externă a calității educației</w:t>
            </w:r>
            <w:r w:rsidRPr="004D6FD3">
              <w:rPr>
                <w:rStyle w:val="FootnoteReference"/>
                <w:bCs/>
                <w:sz w:val="24"/>
                <w:szCs w:val="24"/>
                <w:lang w:eastAsia="ar-SA"/>
              </w:rPr>
              <w:footnoteReference w:id="2"/>
            </w:r>
          </w:p>
        </w:tc>
        <w:tc>
          <w:tcPr>
            <w:tcW w:w="5547" w:type="dxa"/>
            <w:vAlign w:val="center"/>
          </w:tcPr>
          <w:p w14:paraId="6643826F" w14:textId="77777777" w:rsidR="00491D0A" w:rsidRPr="00E33A0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4BAC6C78" w14:textId="77777777" w:rsidTr="00202D38">
        <w:trPr>
          <w:trHeight w:val="520"/>
        </w:trPr>
        <w:tc>
          <w:tcPr>
            <w:tcW w:w="3856" w:type="dxa"/>
          </w:tcPr>
          <w:p w14:paraId="78D270E5" w14:textId="77777777" w:rsidR="00491D0A" w:rsidRPr="004D6FD3" w:rsidRDefault="00491D0A" w:rsidP="004D6FD3">
            <w:pPr>
              <w:rPr>
                <w:sz w:val="24"/>
                <w:szCs w:val="24"/>
                <w:lang w:eastAsia="ar-SA"/>
              </w:rPr>
            </w:pPr>
            <w:r w:rsidRPr="004D6FD3">
              <w:rPr>
                <w:sz w:val="24"/>
                <w:szCs w:val="24"/>
                <w:lang w:eastAsia="ar-SA"/>
              </w:rPr>
              <w:t>Decizia aferentă ultimei proceduri de evaluare externă a calității educației</w:t>
            </w:r>
          </w:p>
        </w:tc>
        <w:tc>
          <w:tcPr>
            <w:tcW w:w="5547" w:type="dxa"/>
            <w:vAlign w:val="center"/>
          </w:tcPr>
          <w:p w14:paraId="3C420451" w14:textId="77777777" w:rsidR="00491D0A" w:rsidRPr="00E33A0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410084F4" w14:textId="77777777" w:rsidTr="00202D38">
        <w:trPr>
          <w:trHeight w:val="507"/>
        </w:trPr>
        <w:tc>
          <w:tcPr>
            <w:tcW w:w="3856" w:type="dxa"/>
          </w:tcPr>
          <w:p w14:paraId="30CA17A7" w14:textId="77777777" w:rsidR="00491D0A" w:rsidRPr="004D6FD3" w:rsidRDefault="00491D0A" w:rsidP="004D6FD3">
            <w:pPr>
              <w:rPr>
                <w:sz w:val="24"/>
                <w:szCs w:val="24"/>
                <w:lang w:eastAsia="ar-SA"/>
              </w:rPr>
            </w:pPr>
            <w:r w:rsidRPr="004D6FD3">
              <w:rPr>
                <w:sz w:val="24"/>
                <w:szCs w:val="24"/>
                <w:lang w:eastAsia="ar-SA"/>
              </w:rPr>
              <w:t>Data primirii informării din partea Ministerului Educației și Cercetării</w:t>
            </w:r>
            <w:r w:rsidRPr="004D6FD3">
              <w:rPr>
                <w:rStyle w:val="FootnoteReference"/>
                <w:bCs/>
                <w:sz w:val="24"/>
                <w:szCs w:val="24"/>
                <w:lang w:eastAsia="ar-SA"/>
              </w:rPr>
              <w:footnoteReference w:id="3"/>
            </w:r>
          </w:p>
        </w:tc>
        <w:tc>
          <w:tcPr>
            <w:tcW w:w="5547" w:type="dxa"/>
            <w:vAlign w:val="center"/>
          </w:tcPr>
          <w:p w14:paraId="53FA3643" w14:textId="77777777" w:rsidR="00491D0A" w:rsidRPr="00E33A0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491D0A" w:rsidRPr="00E33A00" w14:paraId="028AE475" w14:textId="77777777" w:rsidTr="00202D38">
        <w:trPr>
          <w:trHeight w:val="1040"/>
        </w:trPr>
        <w:tc>
          <w:tcPr>
            <w:tcW w:w="3856" w:type="dxa"/>
          </w:tcPr>
          <w:p w14:paraId="4BF94B99" w14:textId="77777777" w:rsidR="00491D0A" w:rsidRPr="004D6FD3" w:rsidRDefault="00491D0A" w:rsidP="004D6FD3">
            <w:pPr>
              <w:rPr>
                <w:sz w:val="24"/>
                <w:szCs w:val="24"/>
                <w:lang w:eastAsia="ar-SA"/>
              </w:rPr>
            </w:pPr>
            <w:r w:rsidRPr="004D6FD3">
              <w:rPr>
                <w:sz w:val="24"/>
                <w:szCs w:val="24"/>
                <w:lang w:eastAsia="ar-SA"/>
              </w:rPr>
              <w:t>Persoana de contact</w:t>
            </w:r>
          </w:p>
        </w:tc>
        <w:tc>
          <w:tcPr>
            <w:tcW w:w="5547" w:type="dxa"/>
            <w:vAlign w:val="center"/>
          </w:tcPr>
          <w:p w14:paraId="35D606F2" w14:textId="77777777" w:rsidR="00491D0A" w:rsidRPr="00E33A0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Funcție/grad didactic:</w:t>
            </w:r>
          </w:p>
          <w:p w14:paraId="6ED54E00" w14:textId="77777777" w:rsidR="00491D0A" w:rsidRPr="00E33A0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Prenume și nume:</w:t>
            </w:r>
          </w:p>
          <w:p w14:paraId="081E38E9" w14:textId="77777777" w:rsidR="00491D0A" w:rsidRPr="00E33A0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Email:</w:t>
            </w:r>
          </w:p>
          <w:p w14:paraId="0A79ED22" w14:textId="77777777" w:rsidR="00491D0A" w:rsidRPr="00E33A0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Telefon:</w:t>
            </w:r>
          </w:p>
        </w:tc>
      </w:tr>
    </w:tbl>
    <w:p w14:paraId="256B0B56" w14:textId="77777777" w:rsidR="00491D0A" w:rsidRPr="00E33A00" w:rsidRDefault="00491D0A" w:rsidP="00491D0A">
      <w:pPr>
        <w:suppressAutoHyphens/>
        <w:spacing w:line="276" w:lineRule="auto"/>
        <w:jc w:val="both"/>
        <w:rPr>
          <w:sz w:val="24"/>
          <w:szCs w:val="24"/>
          <w:lang w:eastAsia="ar-SA"/>
        </w:rPr>
      </w:pPr>
    </w:p>
    <w:p w14:paraId="169EA9E1" w14:textId="77777777" w:rsidR="00491D0A" w:rsidRPr="00E33A00" w:rsidRDefault="00491D0A" w:rsidP="00491D0A">
      <w:pPr>
        <w:suppressAutoHyphens/>
        <w:ind w:left="360"/>
        <w:jc w:val="center"/>
        <w:rPr>
          <w:b/>
          <w:bCs/>
          <w:sz w:val="24"/>
          <w:szCs w:val="24"/>
          <w:lang w:eastAsia="ar-SA"/>
        </w:rPr>
      </w:pPr>
    </w:p>
    <w:p w14:paraId="5FE7D9BA" w14:textId="77777777" w:rsidR="00491D0A" w:rsidRPr="00E33A00" w:rsidRDefault="00491D0A" w:rsidP="00491D0A">
      <w:pPr>
        <w:suppressAutoHyphens/>
        <w:ind w:left="360"/>
        <w:jc w:val="center"/>
        <w:rPr>
          <w:b/>
          <w:bCs/>
          <w:sz w:val="24"/>
          <w:szCs w:val="24"/>
          <w:lang w:eastAsia="ar-SA"/>
        </w:rPr>
      </w:pPr>
    </w:p>
    <w:p w14:paraId="5C98AF3A" w14:textId="77777777" w:rsidR="00491D0A" w:rsidRPr="00E33A00" w:rsidRDefault="00491D0A" w:rsidP="00491D0A">
      <w:pPr>
        <w:suppressAutoHyphens/>
        <w:ind w:left="360"/>
        <w:jc w:val="center"/>
        <w:rPr>
          <w:b/>
          <w:bCs/>
          <w:sz w:val="24"/>
          <w:szCs w:val="24"/>
          <w:lang w:eastAsia="ar-SA"/>
        </w:rPr>
      </w:pPr>
      <w:r w:rsidRPr="00E33A00">
        <w:rPr>
          <w:b/>
          <w:bCs/>
          <w:sz w:val="24"/>
          <w:szCs w:val="24"/>
          <w:lang w:eastAsia="ar-SA"/>
        </w:rPr>
        <w:t>RECTOR</w:t>
      </w:r>
    </w:p>
    <w:p w14:paraId="68872B2B" w14:textId="77777777" w:rsidR="00491D0A" w:rsidRPr="00E33A00" w:rsidRDefault="00491D0A" w:rsidP="005402BD">
      <w:pPr>
        <w:pStyle w:val="Heading3"/>
        <w:spacing w:before="96"/>
        <w:ind w:left="0" w:right="363"/>
        <w:rPr>
          <w:b w:val="0"/>
          <w:bCs w:val="0"/>
        </w:rPr>
      </w:pPr>
    </w:p>
    <w:p w14:paraId="24900E6D" w14:textId="77777777" w:rsidR="00491D0A" w:rsidRPr="00E33A00" w:rsidRDefault="00491D0A" w:rsidP="005402BD">
      <w:pPr>
        <w:pStyle w:val="Heading3"/>
        <w:spacing w:before="96"/>
        <w:ind w:left="0" w:right="363"/>
        <w:rPr>
          <w:b w:val="0"/>
          <w:bCs w:val="0"/>
        </w:rPr>
      </w:pPr>
    </w:p>
    <w:p w14:paraId="45864476" w14:textId="77777777" w:rsidR="00491D0A" w:rsidRPr="00E33A00" w:rsidRDefault="00491D0A" w:rsidP="005402BD">
      <w:pPr>
        <w:pStyle w:val="Heading3"/>
        <w:spacing w:before="96"/>
        <w:ind w:left="0" w:right="363"/>
        <w:rPr>
          <w:b w:val="0"/>
          <w:bCs w:val="0"/>
        </w:rPr>
      </w:pPr>
    </w:p>
    <w:p w14:paraId="15555E65" w14:textId="7D5A98DD" w:rsidR="006E40FC" w:rsidRPr="00E33A00" w:rsidRDefault="006E40FC" w:rsidP="005402BD">
      <w:pPr>
        <w:pStyle w:val="Heading3"/>
        <w:spacing w:before="96"/>
        <w:ind w:left="0" w:right="363"/>
        <w:rPr>
          <w:b w:val="0"/>
          <w:bCs w:val="0"/>
        </w:rPr>
      </w:pPr>
    </w:p>
    <w:p w14:paraId="17A7554B" w14:textId="46DB458E" w:rsidR="006E40FC" w:rsidRPr="00E33A00" w:rsidRDefault="006E40FC" w:rsidP="005402BD">
      <w:pPr>
        <w:pStyle w:val="Heading3"/>
        <w:spacing w:before="96"/>
        <w:ind w:left="0" w:right="363"/>
        <w:rPr>
          <w:b w:val="0"/>
          <w:bCs w:val="0"/>
        </w:rPr>
      </w:pPr>
    </w:p>
    <w:p w14:paraId="06CF705B" w14:textId="77777777" w:rsidR="006E40FC" w:rsidRPr="00E33A00" w:rsidRDefault="006E40FC" w:rsidP="006E40FC">
      <w:pPr>
        <w:spacing w:before="240" w:after="240"/>
        <w:outlineLvl w:val="0"/>
        <w:rPr>
          <w:rFonts w:ascii="Arial Nova Light" w:eastAsia="Calibri Light" w:hAnsi="Arial Nova Light" w:cs="Calibri Light"/>
          <w:b/>
          <w:sz w:val="24"/>
          <w:szCs w:val="24"/>
          <w:lang w:bidi="en-US"/>
        </w:rPr>
        <w:sectPr w:rsidR="006E40FC" w:rsidRPr="00E33A00" w:rsidSect="00202D38">
          <w:headerReference w:type="default" r:id="rId9"/>
          <w:footerReference w:type="default" r:id="rId10"/>
          <w:pgSz w:w="11907" w:h="16840" w:code="9"/>
          <w:pgMar w:top="851" w:right="992" w:bottom="851" w:left="1418" w:header="737" w:footer="737" w:gutter="0"/>
          <w:cols w:space="708"/>
          <w:titlePg/>
        </w:sectPr>
      </w:pPr>
    </w:p>
    <w:p w14:paraId="5BA3EF8D" w14:textId="34ABEB1E" w:rsidR="006E40FC" w:rsidRPr="00C903C1" w:rsidRDefault="006E40FC" w:rsidP="00C903C1">
      <w:pPr>
        <w:rPr>
          <w:b/>
          <w:bCs/>
          <w:highlight w:val="yellow"/>
          <w:lang w:eastAsia="ar-SA"/>
        </w:rPr>
      </w:pPr>
      <w:r w:rsidRPr="00C903C1">
        <w:rPr>
          <w:rFonts w:eastAsia="Calibri Light"/>
          <w:b/>
          <w:lang w:bidi="en-US"/>
        </w:rPr>
        <w:lastRenderedPageBreak/>
        <w:t>Lista programelor de studii universitare de masterat</w:t>
      </w:r>
    </w:p>
    <w:tbl>
      <w:tblPr>
        <w:tblStyle w:val="TableGrid"/>
        <w:tblW w:w="14532" w:type="dxa"/>
        <w:tblInd w:w="-5" w:type="dxa"/>
        <w:tblLook w:val="04A0" w:firstRow="1" w:lastRow="0" w:firstColumn="1" w:lastColumn="0" w:noHBand="0" w:noVBand="1"/>
      </w:tblPr>
      <w:tblGrid>
        <w:gridCol w:w="634"/>
        <w:gridCol w:w="1598"/>
        <w:gridCol w:w="1396"/>
        <w:gridCol w:w="1410"/>
        <w:gridCol w:w="2071"/>
        <w:gridCol w:w="1747"/>
        <w:gridCol w:w="1611"/>
        <w:gridCol w:w="1259"/>
        <w:gridCol w:w="1532"/>
        <w:gridCol w:w="1274"/>
      </w:tblGrid>
      <w:tr w:rsidR="00E33A00" w:rsidRPr="00E33A00" w14:paraId="61C1DE84" w14:textId="77777777" w:rsidTr="00272659">
        <w:trPr>
          <w:trHeight w:val="1588"/>
        </w:trPr>
        <w:tc>
          <w:tcPr>
            <w:tcW w:w="634" w:type="dxa"/>
            <w:vAlign w:val="center"/>
          </w:tcPr>
          <w:p w14:paraId="3B29E6CA" w14:textId="77777777" w:rsidR="006E40FC" w:rsidRPr="00E33A00" w:rsidRDefault="006E40FC" w:rsidP="00AF4E66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  <w:bookmarkStart w:id="5" w:name="_GoBack"/>
            <w:bookmarkEnd w:id="5"/>
            <w:r w:rsidRPr="00E33A00"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  <w:t>Nr. crt.</w:t>
            </w:r>
          </w:p>
        </w:tc>
        <w:tc>
          <w:tcPr>
            <w:tcW w:w="1598" w:type="dxa"/>
            <w:vAlign w:val="center"/>
          </w:tcPr>
          <w:p w14:paraId="5187A2CE" w14:textId="77777777" w:rsidR="006E40FC" w:rsidRPr="00E33A00" w:rsidRDefault="006E40FC" w:rsidP="00AF4E66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  <w:r w:rsidRPr="00E33A00"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  <w:t>Denumirea programului de studii universitare de masterat (PSUM)</w:t>
            </w:r>
          </w:p>
        </w:tc>
        <w:tc>
          <w:tcPr>
            <w:tcW w:w="1396" w:type="dxa"/>
            <w:vAlign w:val="center"/>
          </w:tcPr>
          <w:p w14:paraId="5B7DA75B" w14:textId="77777777" w:rsidR="006E40FC" w:rsidRPr="00E33A00" w:rsidRDefault="006E40FC" w:rsidP="00AF4E66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  <w:r w:rsidRPr="00E33A00"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  <w:t>Forma de organizare</w:t>
            </w:r>
          </w:p>
          <w:p w14:paraId="7E8A24D2" w14:textId="77777777" w:rsidR="006E40FC" w:rsidRPr="00E33A00" w:rsidRDefault="006E40FC" w:rsidP="00AF4E66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  <w:r w:rsidRPr="00E33A00"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  <w:t>(IF, IFR, ID, DUAL)</w:t>
            </w:r>
          </w:p>
        </w:tc>
        <w:tc>
          <w:tcPr>
            <w:tcW w:w="1410" w:type="dxa"/>
          </w:tcPr>
          <w:p w14:paraId="14B39988" w14:textId="77777777" w:rsidR="006E40FC" w:rsidRPr="00E33A00" w:rsidRDefault="006E40FC" w:rsidP="00AF4E66">
            <w:pPr>
              <w:pStyle w:val="NoSpacing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  <w:lang w:bidi="en-US"/>
              </w:rPr>
            </w:pPr>
            <w:r w:rsidRPr="00E33A00">
              <w:rPr>
                <w:rFonts w:ascii="Times New Roman" w:eastAsia="Calibri" w:hAnsi="Times New Roman" w:cs="Times New Roman"/>
                <w:b/>
                <w:sz w:val="20"/>
                <w:szCs w:val="20"/>
                <w:lang w:bidi="en-US"/>
              </w:rPr>
              <w:t>Categoria în care se încadrează PSUM (P/C/D)</w:t>
            </w:r>
            <w:r w:rsidRPr="00E33A00">
              <w:rPr>
                <w:rStyle w:val="FootnoteReference"/>
                <w:rFonts w:ascii="Times New Roman" w:eastAsia="Calibri" w:hAnsi="Times New Roman" w:cs="Times New Roman"/>
                <w:b/>
                <w:sz w:val="20"/>
                <w:szCs w:val="20"/>
                <w:lang w:bidi="en-US"/>
              </w:rPr>
              <w:footnoteReference w:id="4"/>
            </w:r>
          </w:p>
        </w:tc>
        <w:tc>
          <w:tcPr>
            <w:tcW w:w="2071" w:type="dxa"/>
            <w:vAlign w:val="center"/>
          </w:tcPr>
          <w:p w14:paraId="4915B904" w14:textId="77777777" w:rsidR="006E40FC" w:rsidRPr="00E33A00" w:rsidRDefault="006E40FC" w:rsidP="00AF4E66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  <w:r w:rsidRPr="00E33A00">
              <w:rPr>
                <w:rFonts w:ascii="Times New Roman" w:eastAsia="Calibri" w:hAnsi="Times New Roman" w:cs="Times New Roman"/>
                <w:b/>
                <w:sz w:val="20"/>
                <w:szCs w:val="20"/>
                <w:lang w:bidi="en-US"/>
              </w:rPr>
              <w:t>Unitate administrativ-teritorială/Spațiu geografic</w:t>
            </w:r>
          </w:p>
        </w:tc>
        <w:tc>
          <w:tcPr>
            <w:tcW w:w="1747" w:type="dxa"/>
            <w:vAlign w:val="center"/>
          </w:tcPr>
          <w:p w14:paraId="6167BAA6" w14:textId="77777777" w:rsidR="006E40FC" w:rsidRPr="00E33A00" w:rsidRDefault="006E40FC" w:rsidP="00AF4E66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  <w:r w:rsidRPr="00E33A00"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  <w:t>Limba/limbile de predare</w:t>
            </w:r>
          </w:p>
        </w:tc>
        <w:tc>
          <w:tcPr>
            <w:tcW w:w="1611" w:type="dxa"/>
            <w:vAlign w:val="center"/>
          </w:tcPr>
          <w:p w14:paraId="6370573B" w14:textId="77777777" w:rsidR="006E40FC" w:rsidRPr="00E33A00" w:rsidRDefault="006E40FC" w:rsidP="00AF4E66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  <w:r w:rsidRPr="00E33A00"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  <w:t>Număr de credite de studiu transferabile (ECTS)</w:t>
            </w:r>
          </w:p>
        </w:tc>
        <w:tc>
          <w:tcPr>
            <w:tcW w:w="1259" w:type="dxa"/>
            <w:vAlign w:val="center"/>
          </w:tcPr>
          <w:p w14:paraId="67CF65F9" w14:textId="77777777" w:rsidR="006E40FC" w:rsidRPr="00E33A00" w:rsidRDefault="006E40FC" w:rsidP="00AF4E66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  <w:r w:rsidRPr="00E33A00"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  <w:t>Data absolvirii primei promoții</w:t>
            </w:r>
            <w:r w:rsidRPr="00E33A00">
              <w:rPr>
                <w:rStyle w:val="FootnoteReference"/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  <w:footnoteReference w:id="5"/>
            </w:r>
          </w:p>
        </w:tc>
        <w:tc>
          <w:tcPr>
            <w:tcW w:w="1532" w:type="dxa"/>
            <w:vAlign w:val="center"/>
          </w:tcPr>
          <w:p w14:paraId="1A87DEBF" w14:textId="77777777" w:rsidR="006E40FC" w:rsidRPr="00E33A00" w:rsidRDefault="006E40FC" w:rsidP="00AF4E66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  <w:r w:rsidRPr="00E33A00"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  <w:t>Modalitatea de înființare</w:t>
            </w:r>
            <w:r w:rsidRPr="00E33A00">
              <w:rPr>
                <w:rStyle w:val="FootnoteReference"/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  <w:footnoteReference w:id="6"/>
            </w:r>
          </w:p>
        </w:tc>
        <w:tc>
          <w:tcPr>
            <w:tcW w:w="1274" w:type="dxa"/>
            <w:vAlign w:val="center"/>
          </w:tcPr>
          <w:p w14:paraId="6978FE54" w14:textId="77777777" w:rsidR="006E40FC" w:rsidRPr="00E33A00" w:rsidRDefault="006E40FC" w:rsidP="00AF4E66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  <w:r w:rsidRPr="00E33A00"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  <w:t>Anul înființării</w:t>
            </w:r>
          </w:p>
        </w:tc>
      </w:tr>
      <w:tr w:rsidR="00E33A00" w:rsidRPr="00E33A00" w14:paraId="62CB818F" w14:textId="77777777" w:rsidTr="00272659">
        <w:trPr>
          <w:trHeight w:val="258"/>
        </w:trPr>
        <w:tc>
          <w:tcPr>
            <w:tcW w:w="634" w:type="dxa"/>
          </w:tcPr>
          <w:p w14:paraId="65824D69" w14:textId="77777777" w:rsidR="006E40FC" w:rsidRPr="00E33A00" w:rsidRDefault="006E40FC" w:rsidP="00AF4E6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598" w:type="dxa"/>
          </w:tcPr>
          <w:p w14:paraId="52E09EB8" w14:textId="77777777" w:rsidR="006E40FC" w:rsidRPr="00E33A00" w:rsidRDefault="006E40FC" w:rsidP="00AF4E6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396" w:type="dxa"/>
            <w:vAlign w:val="center"/>
          </w:tcPr>
          <w:p w14:paraId="0E35D010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410" w:type="dxa"/>
          </w:tcPr>
          <w:p w14:paraId="417BB9C6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2071" w:type="dxa"/>
          </w:tcPr>
          <w:p w14:paraId="4292B11A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747" w:type="dxa"/>
          </w:tcPr>
          <w:p w14:paraId="10A119ED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611" w:type="dxa"/>
          </w:tcPr>
          <w:p w14:paraId="0F6C46A8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259" w:type="dxa"/>
          </w:tcPr>
          <w:p w14:paraId="47DF5F4A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532" w:type="dxa"/>
          </w:tcPr>
          <w:p w14:paraId="5F5785EE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274" w:type="dxa"/>
          </w:tcPr>
          <w:p w14:paraId="3BB9D274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</w:tr>
      <w:tr w:rsidR="00E33A00" w:rsidRPr="00E33A00" w14:paraId="7038F41C" w14:textId="77777777" w:rsidTr="00272659">
        <w:trPr>
          <w:trHeight w:val="258"/>
        </w:trPr>
        <w:tc>
          <w:tcPr>
            <w:tcW w:w="634" w:type="dxa"/>
          </w:tcPr>
          <w:p w14:paraId="3436277D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598" w:type="dxa"/>
          </w:tcPr>
          <w:p w14:paraId="1C95A667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396" w:type="dxa"/>
            <w:vAlign w:val="center"/>
          </w:tcPr>
          <w:p w14:paraId="341D758A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410" w:type="dxa"/>
          </w:tcPr>
          <w:p w14:paraId="69330AD8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2071" w:type="dxa"/>
          </w:tcPr>
          <w:p w14:paraId="6633E6E5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747" w:type="dxa"/>
          </w:tcPr>
          <w:p w14:paraId="702DC4A4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611" w:type="dxa"/>
          </w:tcPr>
          <w:p w14:paraId="26DDC589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259" w:type="dxa"/>
          </w:tcPr>
          <w:p w14:paraId="24EFD949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532" w:type="dxa"/>
          </w:tcPr>
          <w:p w14:paraId="206F880F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274" w:type="dxa"/>
          </w:tcPr>
          <w:p w14:paraId="71C36650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</w:tr>
      <w:tr w:rsidR="00E33A00" w:rsidRPr="00E33A00" w14:paraId="260CF7A8" w14:textId="77777777" w:rsidTr="00272659">
        <w:trPr>
          <w:trHeight w:val="258"/>
        </w:trPr>
        <w:tc>
          <w:tcPr>
            <w:tcW w:w="634" w:type="dxa"/>
          </w:tcPr>
          <w:p w14:paraId="53F9C97C" w14:textId="77777777" w:rsidR="006E40FC" w:rsidRPr="00E33A00" w:rsidRDefault="006E40FC" w:rsidP="00AF4E6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598" w:type="dxa"/>
          </w:tcPr>
          <w:p w14:paraId="30B388DE" w14:textId="77777777" w:rsidR="006E40FC" w:rsidRPr="00E33A00" w:rsidRDefault="006E40FC" w:rsidP="00AF4E6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396" w:type="dxa"/>
            <w:vAlign w:val="center"/>
          </w:tcPr>
          <w:p w14:paraId="729678EC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410" w:type="dxa"/>
          </w:tcPr>
          <w:p w14:paraId="11A9F27E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2071" w:type="dxa"/>
          </w:tcPr>
          <w:p w14:paraId="3FC88FE2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747" w:type="dxa"/>
          </w:tcPr>
          <w:p w14:paraId="0C44AF37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611" w:type="dxa"/>
          </w:tcPr>
          <w:p w14:paraId="420289DA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259" w:type="dxa"/>
          </w:tcPr>
          <w:p w14:paraId="766F44DC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532" w:type="dxa"/>
          </w:tcPr>
          <w:p w14:paraId="25B1B5DE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274" w:type="dxa"/>
          </w:tcPr>
          <w:p w14:paraId="2D9AC890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</w:tr>
      <w:tr w:rsidR="00E33A00" w:rsidRPr="00E33A00" w14:paraId="30C2C110" w14:textId="77777777" w:rsidTr="00272659">
        <w:trPr>
          <w:trHeight w:val="258"/>
        </w:trPr>
        <w:tc>
          <w:tcPr>
            <w:tcW w:w="634" w:type="dxa"/>
          </w:tcPr>
          <w:p w14:paraId="5A85BC79" w14:textId="77777777" w:rsidR="006E40FC" w:rsidRPr="00E33A00" w:rsidRDefault="006E40FC" w:rsidP="00AF4E6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598" w:type="dxa"/>
          </w:tcPr>
          <w:p w14:paraId="579C62FE" w14:textId="77777777" w:rsidR="006E40FC" w:rsidRPr="00E33A00" w:rsidRDefault="006E40FC" w:rsidP="00AF4E6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396" w:type="dxa"/>
            <w:vAlign w:val="center"/>
          </w:tcPr>
          <w:p w14:paraId="258E9FD6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410" w:type="dxa"/>
          </w:tcPr>
          <w:p w14:paraId="6B96AE5B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2071" w:type="dxa"/>
          </w:tcPr>
          <w:p w14:paraId="0EABBC31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747" w:type="dxa"/>
          </w:tcPr>
          <w:p w14:paraId="6D5F6343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611" w:type="dxa"/>
          </w:tcPr>
          <w:p w14:paraId="7F6FFBC5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259" w:type="dxa"/>
          </w:tcPr>
          <w:p w14:paraId="061AAD48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532" w:type="dxa"/>
          </w:tcPr>
          <w:p w14:paraId="4876483F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274" w:type="dxa"/>
          </w:tcPr>
          <w:p w14:paraId="7CBE6F5A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</w:tr>
      <w:tr w:rsidR="00E33A00" w:rsidRPr="00E33A00" w14:paraId="2685B3D2" w14:textId="77777777" w:rsidTr="00272659">
        <w:trPr>
          <w:trHeight w:val="241"/>
        </w:trPr>
        <w:tc>
          <w:tcPr>
            <w:tcW w:w="634" w:type="dxa"/>
          </w:tcPr>
          <w:p w14:paraId="3A7555E9" w14:textId="77777777" w:rsidR="006E40FC" w:rsidRPr="00E33A00" w:rsidRDefault="006E40FC" w:rsidP="00AF4E6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598" w:type="dxa"/>
          </w:tcPr>
          <w:p w14:paraId="426D8FFB" w14:textId="77777777" w:rsidR="006E40FC" w:rsidRPr="00E33A00" w:rsidRDefault="006E40FC" w:rsidP="00AF4E6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396" w:type="dxa"/>
            <w:vAlign w:val="center"/>
          </w:tcPr>
          <w:p w14:paraId="00395CD7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410" w:type="dxa"/>
          </w:tcPr>
          <w:p w14:paraId="33AB509D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2071" w:type="dxa"/>
          </w:tcPr>
          <w:p w14:paraId="4E406CD4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747" w:type="dxa"/>
          </w:tcPr>
          <w:p w14:paraId="189BE86B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611" w:type="dxa"/>
          </w:tcPr>
          <w:p w14:paraId="30301DD3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259" w:type="dxa"/>
          </w:tcPr>
          <w:p w14:paraId="40F4F009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532" w:type="dxa"/>
          </w:tcPr>
          <w:p w14:paraId="0FA94E95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274" w:type="dxa"/>
          </w:tcPr>
          <w:p w14:paraId="6D385E47" w14:textId="77777777" w:rsidR="006E40FC" w:rsidRPr="00E33A00" w:rsidRDefault="006E40FC" w:rsidP="00AF4E66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</w:tr>
      <w:bookmarkEnd w:id="0"/>
    </w:tbl>
    <w:p w14:paraId="399EC4BE" w14:textId="4E874F36" w:rsidR="005D0C90" w:rsidRPr="00E33A00" w:rsidRDefault="005D0C90" w:rsidP="00272659">
      <w:pPr>
        <w:tabs>
          <w:tab w:val="left" w:pos="1038"/>
        </w:tabs>
        <w:spacing w:before="5" w:line="247" w:lineRule="auto"/>
        <w:ind w:right="141"/>
        <w:jc w:val="both"/>
        <w:rPr>
          <w:strike/>
          <w:sz w:val="24"/>
          <w:szCs w:val="24"/>
        </w:rPr>
      </w:pPr>
    </w:p>
    <w:sectPr w:rsidR="005D0C90" w:rsidRPr="00E33A00" w:rsidSect="00272659">
      <w:pgSz w:w="16840" w:h="11907" w:orient="landscape" w:code="9"/>
      <w:pgMar w:top="851" w:right="4440" w:bottom="851" w:left="992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D31228" w14:textId="77777777" w:rsidR="000658BF" w:rsidRPr="002B28E3" w:rsidRDefault="000658BF">
      <w:r w:rsidRPr="002B28E3">
        <w:separator/>
      </w:r>
    </w:p>
  </w:endnote>
  <w:endnote w:type="continuationSeparator" w:id="0">
    <w:p w14:paraId="0AD0B8AF" w14:textId="77777777" w:rsidR="000658BF" w:rsidRPr="002B28E3" w:rsidRDefault="000658BF">
      <w:r w:rsidRPr="002B28E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ova Light">
    <w:altName w:val="Arial"/>
    <w:charset w:val="00"/>
    <w:family w:val="swiss"/>
    <w:pitch w:val="variable"/>
    <w:sig w:usb0="00000001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D1CAF" w14:textId="77777777" w:rsidR="009D75E1" w:rsidRPr="002B28E3" w:rsidRDefault="009D75E1">
    <w:pPr>
      <w:pStyle w:val="BodyText"/>
      <w:spacing w:before="0" w:line="14" w:lineRule="auto"/>
      <w:rPr>
        <w:sz w:val="20"/>
      </w:rPr>
    </w:pPr>
    <w:r w:rsidRPr="002B28E3">
      <w:rPr>
        <w:noProof/>
        <w:lang w:val="en-US"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3F85173B" wp14:editId="6FD910EA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6B1E46" w14:textId="4E474B28" w:rsidR="009D75E1" w:rsidRPr="002B28E3" w:rsidRDefault="009D75E1">
                          <w:pPr>
                            <w:pStyle w:val="BodyText"/>
                            <w:spacing w:before="15"/>
                            <w:ind w:left="40"/>
                          </w:pPr>
                          <w:r w:rsidRPr="002B28E3">
                            <w:fldChar w:fldCharType="begin"/>
                          </w:r>
                          <w:r w:rsidRPr="002B28E3">
                            <w:instrText xml:space="preserve"> PAGE </w:instrText>
                          </w:r>
                          <w:r w:rsidRPr="002B28E3">
                            <w:fldChar w:fldCharType="separate"/>
                          </w:r>
                          <w:r w:rsidR="007A2DA0">
                            <w:rPr>
                              <w:noProof/>
                            </w:rPr>
                            <w:t>12</w:t>
                          </w:r>
                          <w:r w:rsidRPr="002B28E3">
                            <w:fldChar w:fldCharType="end"/>
                          </w:r>
                          <w:r w:rsidRPr="002B28E3">
                            <w:t xml:space="preserve"> / 3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85173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" filled="f" stroked="f">
              <v:textbox inset="0,0,0,0">
                <w:txbxContent>
                  <w:p w14:paraId="7F6B1E46" w14:textId="4E474B28" w:rsidR="009D75E1" w:rsidRPr="002B28E3" w:rsidRDefault="009D75E1">
                    <w:pPr>
                      <w:pStyle w:val="BodyText"/>
                      <w:spacing w:before="15"/>
                      <w:ind w:left="40"/>
                    </w:pPr>
                    <w:r w:rsidRPr="002B28E3">
                      <w:fldChar w:fldCharType="begin"/>
                    </w:r>
                    <w:r w:rsidRPr="002B28E3">
                      <w:instrText xml:space="preserve"> PAGE </w:instrText>
                    </w:r>
                    <w:r w:rsidRPr="002B28E3">
                      <w:fldChar w:fldCharType="separate"/>
                    </w:r>
                    <w:r w:rsidR="007A2DA0">
                      <w:rPr>
                        <w:noProof/>
                      </w:rPr>
                      <w:t>12</w:t>
                    </w:r>
                    <w:r w:rsidRPr="002B28E3">
                      <w:fldChar w:fldCharType="end"/>
                    </w:r>
                    <w:r w:rsidRPr="002B28E3">
                      <w:t xml:space="preserve"> / 3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B8F4D1" w14:textId="77777777" w:rsidR="000658BF" w:rsidRPr="002B28E3" w:rsidRDefault="000658BF">
      <w:r w:rsidRPr="002B28E3">
        <w:separator/>
      </w:r>
    </w:p>
  </w:footnote>
  <w:footnote w:type="continuationSeparator" w:id="0">
    <w:p w14:paraId="0043B4C0" w14:textId="77777777" w:rsidR="000658BF" w:rsidRPr="002B28E3" w:rsidRDefault="000658BF">
      <w:r w:rsidRPr="002B28E3">
        <w:continuationSeparator/>
      </w:r>
    </w:p>
  </w:footnote>
  <w:footnote w:id="1">
    <w:p w14:paraId="1B2E8699" w14:textId="77777777" w:rsidR="009D75E1" w:rsidRPr="002B28E3" w:rsidRDefault="009D75E1" w:rsidP="00491D0A">
      <w:pPr>
        <w:pStyle w:val="FootnoteText"/>
        <w:rPr>
          <w:rFonts w:ascii="Times New Roman" w:hAnsi="Times New Roman" w:cs="Times New Roman"/>
        </w:rPr>
      </w:pPr>
      <w:r w:rsidRPr="002B28E3">
        <w:rPr>
          <w:rStyle w:val="FootnoteReference"/>
          <w:rFonts w:ascii="Times New Roman" w:hAnsi="Times New Roman" w:cs="Times New Roman"/>
        </w:rPr>
        <w:footnoteRef/>
      </w:r>
      <w:r w:rsidRPr="002B28E3">
        <w:rPr>
          <w:rFonts w:ascii="Times New Roman" w:hAnsi="Times New Roman" w:cs="Times New Roman"/>
        </w:rPr>
        <w:t xml:space="preserve"> Se anexează lista programelor de studii universitare de masterat incluse în DSUM. </w:t>
      </w:r>
    </w:p>
  </w:footnote>
  <w:footnote w:id="2">
    <w:p w14:paraId="62EE57E6" w14:textId="77777777" w:rsidR="009D75E1" w:rsidRPr="002B28E3" w:rsidRDefault="009D75E1" w:rsidP="00491D0A">
      <w:pPr>
        <w:pStyle w:val="FootnoteText"/>
        <w:jc w:val="both"/>
        <w:rPr>
          <w:rFonts w:ascii="Times New Roman" w:hAnsi="Times New Roman" w:cs="Times New Roman"/>
        </w:rPr>
      </w:pPr>
      <w:r w:rsidRPr="002B28E3">
        <w:rPr>
          <w:rStyle w:val="FootnoteReference"/>
          <w:rFonts w:ascii="Times New Roman" w:hAnsi="Times New Roman" w:cs="Times New Roman"/>
        </w:rPr>
        <w:footnoteRef/>
      </w:r>
      <w:r w:rsidRPr="002B28E3">
        <w:rPr>
          <w:rFonts w:ascii="Times New Roman" w:hAnsi="Times New Roman" w:cs="Times New Roman"/>
        </w:rPr>
        <w:t xml:space="preserve"> În cazul unei cereri de declanșare a unei proceduri de menținere a acreditării și dacă procedura anterioară a fost derulată de către ARACIS. În cazul în care procedura a fost derulată de către altă agenție de asigurare a calității se va indica data de la care curge termenul de valabilitate a acreditării. </w:t>
      </w:r>
    </w:p>
  </w:footnote>
  <w:footnote w:id="3">
    <w:p w14:paraId="6CAEF4DC" w14:textId="77777777" w:rsidR="009D75E1" w:rsidRDefault="009D75E1" w:rsidP="00491D0A">
      <w:pPr>
        <w:pStyle w:val="FootnoteText"/>
      </w:pPr>
      <w:r w:rsidRPr="002B28E3">
        <w:rPr>
          <w:rStyle w:val="FootnoteReference"/>
          <w:rFonts w:ascii="Times New Roman" w:hAnsi="Times New Roman" w:cs="Times New Roman"/>
        </w:rPr>
        <w:footnoteRef/>
      </w:r>
      <w:r w:rsidRPr="002B28E3">
        <w:rPr>
          <w:rFonts w:ascii="Times New Roman" w:hAnsi="Times New Roman" w:cs="Times New Roman"/>
        </w:rPr>
        <w:t xml:space="preserve"> În cazul unei decizii de neîndeplinire a standardelor.</w:t>
      </w:r>
      <w:r w:rsidRPr="002B28E3">
        <w:t xml:space="preserve"> </w:t>
      </w:r>
    </w:p>
  </w:footnote>
  <w:footnote w:id="4">
    <w:p w14:paraId="09DAD954" w14:textId="77777777" w:rsidR="009D75E1" w:rsidRPr="007B090D" w:rsidRDefault="009D75E1" w:rsidP="006E40FC">
      <w:pPr>
        <w:pStyle w:val="FootnoteText"/>
        <w:jc w:val="both"/>
        <w:rPr>
          <w:rFonts w:ascii="Times New Roman" w:hAnsi="Times New Roman" w:cs="Times New Roman"/>
        </w:rPr>
      </w:pPr>
      <w:r w:rsidRPr="007B090D">
        <w:rPr>
          <w:rStyle w:val="FootnoteReference"/>
          <w:rFonts w:ascii="Times New Roman" w:hAnsi="Times New Roman" w:cs="Times New Roman"/>
        </w:rPr>
        <w:footnoteRef/>
      </w:r>
      <w:r w:rsidRPr="007B090D">
        <w:rPr>
          <w:rFonts w:ascii="Times New Roman" w:hAnsi="Times New Roman" w:cs="Times New Roman"/>
        </w:rPr>
        <w:t xml:space="preserve"> </w:t>
      </w:r>
      <w:r w:rsidRPr="007B090D">
        <w:rPr>
          <w:rFonts w:ascii="Times New Roman" w:hAnsi="Times New Roman" w:cs="Times New Roman"/>
          <w:b/>
          <w:bCs/>
        </w:rPr>
        <w:t>P</w:t>
      </w:r>
      <w:r w:rsidRPr="007B090D">
        <w:rPr>
          <w:rFonts w:ascii="Times New Roman" w:hAnsi="Times New Roman" w:cs="Times New Roman"/>
        </w:rPr>
        <w:t xml:space="preserve"> - </w:t>
      </w:r>
      <w:r w:rsidRPr="007B090D">
        <w:rPr>
          <w:rFonts w:ascii="Times New Roman" w:hAnsi="Times New Roman" w:cs="Times New Roman"/>
          <w:i/>
          <w:iCs/>
        </w:rPr>
        <w:t>masterat profesional</w:t>
      </w:r>
      <w:r w:rsidRPr="007B090D">
        <w:rPr>
          <w:rFonts w:ascii="Times New Roman" w:hAnsi="Times New Roman" w:cs="Times New Roman"/>
        </w:rPr>
        <w:t xml:space="preserve">, orientat preponderent spre formarea competențelor profesionale; </w:t>
      </w:r>
      <w:r w:rsidRPr="007B090D">
        <w:rPr>
          <w:rFonts w:ascii="Times New Roman" w:hAnsi="Times New Roman" w:cs="Times New Roman"/>
          <w:b/>
          <w:bCs/>
        </w:rPr>
        <w:t>C</w:t>
      </w:r>
      <w:r w:rsidRPr="007B090D">
        <w:rPr>
          <w:rFonts w:ascii="Times New Roman" w:hAnsi="Times New Roman" w:cs="Times New Roman"/>
        </w:rPr>
        <w:t xml:space="preserve"> - </w:t>
      </w:r>
      <w:r w:rsidRPr="007B090D">
        <w:rPr>
          <w:rFonts w:ascii="Times New Roman" w:hAnsi="Times New Roman" w:cs="Times New Roman"/>
          <w:i/>
          <w:iCs/>
        </w:rPr>
        <w:t>masterat de cercetare</w:t>
      </w:r>
      <w:r w:rsidRPr="007B090D">
        <w:rPr>
          <w:rFonts w:ascii="Times New Roman" w:hAnsi="Times New Roman" w:cs="Times New Roman"/>
        </w:rPr>
        <w:t xml:space="preserve">, orientat preponderent spre formarea competențelor de cercetare științifică; </w:t>
      </w:r>
      <w:r w:rsidRPr="007B090D">
        <w:rPr>
          <w:rFonts w:ascii="Times New Roman" w:hAnsi="Times New Roman" w:cs="Times New Roman"/>
          <w:b/>
          <w:bCs/>
        </w:rPr>
        <w:t>D</w:t>
      </w:r>
      <w:r w:rsidRPr="007B090D">
        <w:rPr>
          <w:rFonts w:ascii="Times New Roman" w:hAnsi="Times New Roman" w:cs="Times New Roman"/>
        </w:rPr>
        <w:t xml:space="preserve"> - </w:t>
      </w:r>
      <w:r w:rsidRPr="007B090D">
        <w:rPr>
          <w:rFonts w:ascii="Times New Roman" w:hAnsi="Times New Roman" w:cs="Times New Roman"/>
          <w:i/>
          <w:iCs/>
        </w:rPr>
        <w:t>masterat didactic</w:t>
      </w:r>
      <w:r w:rsidRPr="007B090D">
        <w:rPr>
          <w:rFonts w:ascii="Times New Roman" w:hAnsi="Times New Roman" w:cs="Times New Roman"/>
        </w:rPr>
        <w:t>, care face parte din formarea inițială pentru ocuparea funcțiilor didactice în învățământul preuniversitar.</w:t>
      </w:r>
    </w:p>
  </w:footnote>
  <w:footnote w:id="5">
    <w:p w14:paraId="2BD0139B" w14:textId="77777777" w:rsidR="009D75E1" w:rsidRPr="007B090D" w:rsidRDefault="009D75E1" w:rsidP="006E40FC">
      <w:pPr>
        <w:pStyle w:val="FootnoteText"/>
        <w:jc w:val="both"/>
        <w:rPr>
          <w:rFonts w:ascii="Times New Roman" w:hAnsi="Times New Roman" w:cs="Times New Roman"/>
        </w:rPr>
      </w:pPr>
      <w:r w:rsidRPr="007B090D">
        <w:rPr>
          <w:rStyle w:val="FootnoteReference"/>
          <w:rFonts w:ascii="Times New Roman" w:hAnsi="Times New Roman" w:cs="Times New Roman"/>
        </w:rPr>
        <w:footnoteRef/>
      </w:r>
      <w:r w:rsidRPr="007B090D">
        <w:rPr>
          <w:rFonts w:ascii="Times New Roman" w:hAnsi="Times New Roman" w:cs="Times New Roman"/>
        </w:rPr>
        <w:t xml:space="preserve"> În cazul unui domeniu de studii universitare de masterat autorizat să funcționeze provizoriu. </w:t>
      </w:r>
    </w:p>
  </w:footnote>
  <w:footnote w:id="6">
    <w:p w14:paraId="688CDB9A" w14:textId="77777777" w:rsidR="009D75E1" w:rsidRPr="00AE61EB" w:rsidRDefault="009D75E1" w:rsidP="006E40FC">
      <w:pPr>
        <w:pStyle w:val="FootnoteText"/>
        <w:jc w:val="both"/>
        <w:rPr>
          <w:rFonts w:ascii="Arial Nova Light" w:hAnsi="Arial Nova Light"/>
        </w:rPr>
      </w:pPr>
      <w:r w:rsidRPr="007B090D">
        <w:rPr>
          <w:rStyle w:val="FootnoteReference"/>
          <w:rFonts w:ascii="Times New Roman" w:hAnsi="Times New Roman" w:cs="Times New Roman"/>
        </w:rPr>
        <w:footnoteRef/>
      </w:r>
      <w:r w:rsidRPr="007B090D">
        <w:rPr>
          <w:rFonts w:ascii="Times New Roman" w:hAnsi="Times New Roman" w:cs="Times New Roman"/>
        </w:rPr>
        <w:t xml:space="preserve"> Programul de studii universitare de masterat se poate înființa în urma unei proceduri de evaluare externă sau unei proceduri de evaluare internă defășurată conform </w:t>
      </w:r>
      <w:r w:rsidRPr="007B090D">
        <w:rPr>
          <w:rFonts w:ascii="Times New Roman" w:hAnsi="Times New Roman" w:cs="Times New Roman"/>
          <w:b/>
        </w:rPr>
        <w:t>art. 36</w:t>
      </w:r>
      <w:r w:rsidRPr="007B090D">
        <w:rPr>
          <w:rFonts w:ascii="Times New Roman" w:hAnsi="Times New Roman" w:cs="Times New Roman"/>
        </w:rPr>
        <w:t xml:space="preserve">, respectiv </w:t>
      </w:r>
      <w:r w:rsidRPr="007B090D">
        <w:rPr>
          <w:rFonts w:ascii="Times New Roman" w:hAnsi="Times New Roman" w:cs="Times New Roman"/>
          <w:b/>
        </w:rPr>
        <w:t>art. 45</w:t>
      </w:r>
      <w:r w:rsidRPr="007B090D">
        <w:rPr>
          <w:rFonts w:ascii="Times New Roman" w:hAnsi="Times New Roman" w:cs="Times New Roman"/>
        </w:rPr>
        <w:t xml:space="preserve"> alin. (1) din </w:t>
      </w:r>
      <w:r w:rsidRPr="007B090D">
        <w:rPr>
          <w:rFonts w:ascii="Times New Roman" w:hAnsi="Times New Roman" w:cs="Times New Roman"/>
          <w:b/>
          <w:bCs/>
          <w:i/>
          <w:iCs/>
        </w:rPr>
        <w:t>Metodologie</w:t>
      </w:r>
      <w:r w:rsidRPr="007B090D">
        <w:rPr>
          <w:rFonts w:ascii="Times New Roman" w:hAnsi="Times New Roman" w:cs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70A4D7" w14:textId="77777777" w:rsidR="009D75E1" w:rsidRPr="002B28E3" w:rsidRDefault="009D75E1" w:rsidP="00073425">
    <w:pPr>
      <w:pStyle w:val="Header"/>
      <w:pBdr>
        <w:bottom w:val="double" w:sz="4" w:space="1" w:color="auto"/>
      </w:pBdr>
      <w:spacing w:after="120"/>
      <w:rPr>
        <w:sz w:val="20"/>
        <w:szCs w:val="20"/>
      </w:rPr>
    </w:pPr>
    <w:r w:rsidRPr="002B28E3">
      <w:rPr>
        <w:noProof/>
        <w:sz w:val="20"/>
        <w:szCs w:val="20"/>
        <w:lang w:val="en-US"/>
      </w:rPr>
      <mc:AlternateContent>
        <mc:Choice Requires="wpg">
          <w:drawing>
            <wp:anchor distT="0" distB="0" distL="114300" distR="114300" simplePos="0" relativeHeight="503147128" behindDoc="0" locked="0" layoutInCell="1" allowOverlap="1" wp14:anchorId="123AA4C7" wp14:editId="6ED01366">
              <wp:simplePos x="0" y="0"/>
              <wp:positionH relativeFrom="column">
                <wp:posOffset>5259070</wp:posOffset>
              </wp:positionH>
              <wp:positionV relativeFrom="paragraph">
                <wp:posOffset>-212090</wp:posOffset>
              </wp:positionV>
              <wp:extent cx="1010920" cy="353695"/>
              <wp:effectExtent l="635" t="0" r="0" b="381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10920" cy="353695"/>
                        <a:chOff x="1070" y="212"/>
                        <a:chExt cx="1592" cy="676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46" y="342"/>
                          <a:ext cx="1016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0E53E9" w14:textId="77777777" w:rsidR="009D75E1" w:rsidRPr="002B28E3" w:rsidRDefault="009D75E1" w:rsidP="00A25A2D">
                            <w:pPr>
                              <w:rPr>
                                <w:color w:val="3366FF"/>
                                <w:sz w:val="12"/>
                                <w:szCs w:val="12"/>
                              </w:rPr>
                            </w:pPr>
                            <w:r w:rsidRPr="002B28E3">
                              <w:rPr>
                                <w:color w:val="3366FF"/>
                                <w:sz w:val="12"/>
                                <w:szCs w:val="12"/>
                              </w:rPr>
                              <w:t>Universitatea</w:t>
                            </w:r>
                          </w:p>
                          <w:p w14:paraId="05B5D742" w14:textId="77777777" w:rsidR="009D75E1" w:rsidRPr="002B28E3" w:rsidRDefault="009D75E1" w:rsidP="00A25A2D">
                            <w:pPr>
                              <w:rPr>
                                <w:color w:val="3366FF"/>
                                <w:sz w:val="12"/>
                                <w:szCs w:val="12"/>
                              </w:rPr>
                            </w:pPr>
                            <w:r w:rsidRPr="002B28E3">
                              <w:rPr>
                                <w:color w:val="3366FF"/>
                                <w:sz w:val="12"/>
                                <w:szCs w:val="12"/>
                              </w:rPr>
                              <w:t>Ştefan cel Mare</w:t>
                            </w:r>
                          </w:p>
                          <w:p w14:paraId="2C0FA8A3" w14:textId="77777777" w:rsidR="009D75E1" w:rsidRPr="002B28E3" w:rsidRDefault="009D75E1" w:rsidP="00A25A2D">
                            <w:pPr>
                              <w:rPr>
                                <w:color w:val="3366FF"/>
                                <w:sz w:val="10"/>
                                <w:szCs w:val="10"/>
                              </w:rPr>
                            </w:pPr>
                            <w:r w:rsidRPr="002B28E3">
                              <w:rPr>
                                <w:color w:val="3366FF"/>
                                <w:sz w:val="12"/>
                                <w:szCs w:val="12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3" descr="header_1_ro_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212"/>
                          <a:ext cx="506" cy="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23AA4C7" id="Group 2" o:spid="_x0000_s1026" style="position:absolute;margin-left:414.1pt;margin-top:-16.7pt;width:79.6pt;height:27.85pt;z-index:503147128" coordorigin="1070,212" coordsize="1592,6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646;top:342;width:1016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4zVwgAAANoAAAAPAAAAZHJzL2Rvd25yZXYueG1sRI9Pi8Iw&#10;FMTvC36H8AQvi6YqyF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Cxe4zVwgAAANoAAAAPAAAA&#10;AAAAAAAAAAAAAAcCAABkcnMvZG93bnJldi54bWxQSwUGAAAAAAMAAwC3AAAA9gIAAAAA&#10;" stroked="f">
                <v:textbox inset="0,0,0,0">
                  <w:txbxContent>
                    <w:p w14:paraId="090E53E9" w14:textId="77777777" w:rsidR="009D75E1" w:rsidRPr="002B28E3" w:rsidRDefault="009D75E1" w:rsidP="00A25A2D">
                      <w:pPr>
                        <w:rPr>
                          <w:color w:val="3366FF"/>
                          <w:sz w:val="12"/>
                          <w:szCs w:val="12"/>
                        </w:rPr>
                      </w:pPr>
                      <w:r w:rsidRPr="002B28E3">
                        <w:rPr>
                          <w:color w:val="3366FF"/>
                          <w:sz w:val="12"/>
                          <w:szCs w:val="12"/>
                        </w:rPr>
                        <w:t>Universitatea</w:t>
                      </w:r>
                    </w:p>
                    <w:p w14:paraId="05B5D742" w14:textId="77777777" w:rsidR="009D75E1" w:rsidRPr="002B28E3" w:rsidRDefault="009D75E1" w:rsidP="00A25A2D">
                      <w:pPr>
                        <w:rPr>
                          <w:color w:val="3366FF"/>
                          <w:sz w:val="12"/>
                          <w:szCs w:val="12"/>
                        </w:rPr>
                      </w:pPr>
                      <w:r w:rsidRPr="002B28E3">
                        <w:rPr>
                          <w:color w:val="3366FF"/>
                          <w:sz w:val="12"/>
                          <w:szCs w:val="12"/>
                        </w:rPr>
                        <w:t>Ştefan cel Mare</w:t>
                      </w:r>
                    </w:p>
                    <w:p w14:paraId="2C0FA8A3" w14:textId="77777777" w:rsidR="009D75E1" w:rsidRPr="002B28E3" w:rsidRDefault="009D75E1" w:rsidP="00A25A2D">
                      <w:pPr>
                        <w:rPr>
                          <w:color w:val="3366FF"/>
                          <w:sz w:val="10"/>
                          <w:szCs w:val="10"/>
                        </w:rPr>
                      </w:pPr>
                      <w:r w:rsidRPr="002B28E3">
                        <w:rPr>
                          <w:color w:val="3366FF"/>
                          <w:sz w:val="12"/>
                          <w:szCs w:val="12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alt="header_1_ro_01" style="position:absolute;left:1070;top:212;width:506;height: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">
                <v:imagedata r:id="rId2" o:title="header_1_ro_01" cropbottom="2337f" cropleft="10815f"/>
              </v:shape>
            </v:group>
          </w:pict>
        </mc:Fallback>
      </mc:AlternateContent>
    </w:r>
    <w:r w:rsidRPr="002B28E3">
      <w:rPr>
        <w:sz w:val="20"/>
        <w:szCs w:val="20"/>
      </w:rPr>
      <w:t>Regulament privind inițierea, aprobarea, monitorizarea și evaluarea periodică a programelor de studi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1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2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5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6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9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10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12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13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4" w15:restartNumberingAfterBreak="0">
    <w:nsid w:val="61831A26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5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16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1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1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20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1"/>
  </w:num>
  <w:num w:numId="2">
    <w:abstractNumId w:val="8"/>
  </w:num>
  <w:num w:numId="3">
    <w:abstractNumId w:val="12"/>
  </w:num>
  <w:num w:numId="4">
    <w:abstractNumId w:val="16"/>
  </w:num>
  <w:num w:numId="5">
    <w:abstractNumId w:val="4"/>
  </w:num>
  <w:num w:numId="6">
    <w:abstractNumId w:val="9"/>
  </w:num>
  <w:num w:numId="7">
    <w:abstractNumId w:val="11"/>
  </w:num>
  <w:num w:numId="8">
    <w:abstractNumId w:val="17"/>
  </w:num>
  <w:num w:numId="9">
    <w:abstractNumId w:val="18"/>
  </w:num>
  <w:num w:numId="10">
    <w:abstractNumId w:val="0"/>
  </w:num>
  <w:num w:numId="11">
    <w:abstractNumId w:val="5"/>
  </w:num>
  <w:num w:numId="12">
    <w:abstractNumId w:val="13"/>
  </w:num>
  <w:num w:numId="13">
    <w:abstractNumId w:val="15"/>
  </w:num>
  <w:num w:numId="14">
    <w:abstractNumId w:val="19"/>
  </w:num>
  <w:num w:numId="15">
    <w:abstractNumId w:val="10"/>
  </w:num>
  <w:num w:numId="16">
    <w:abstractNumId w:val="7"/>
  </w:num>
  <w:num w:numId="17">
    <w:abstractNumId w:val="2"/>
  </w:num>
  <w:num w:numId="18">
    <w:abstractNumId w:val="20"/>
  </w:num>
  <w:num w:numId="19">
    <w:abstractNumId w:val="3"/>
  </w:num>
  <w:num w:numId="20">
    <w:abstractNumId w:val="6"/>
  </w:num>
  <w:num w:numId="21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kwNK0FAFYIb78tAAAA"/>
  </w:docVars>
  <w:rsids>
    <w:rsidRoot w:val="000B574C"/>
    <w:rsid w:val="00000306"/>
    <w:rsid w:val="00000C9C"/>
    <w:rsid w:val="000017E7"/>
    <w:rsid w:val="00002813"/>
    <w:rsid w:val="00005A38"/>
    <w:rsid w:val="00007131"/>
    <w:rsid w:val="000113DD"/>
    <w:rsid w:val="00015248"/>
    <w:rsid w:val="000172CD"/>
    <w:rsid w:val="0002162A"/>
    <w:rsid w:val="00024426"/>
    <w:rsid w:val="00024A43"/>
    <w:rsid w:val="000265F1"/>
    <w:rsid w:val="00030874"/>
    <w:rsid w:val="00035E80"/>
    <w:rsid w:val="000413E7"/>
    <w:rsid w:val="00042B99"/>
    <w:rsid w:val="00051497"/>
    <w:rsid w:val="000538FC"/>
    <w:rsid w:val="00053E1D"/>
    <w:rsid w:val="0006310B"/>
    <w:rsid w:val="0006329B"/>
    <w:rsid w:val="000656E9"/>
    <w:rsid w:val="000658BF"/>
    <w:rsid w:val="00070772"/>
    <w:rsid w:val="00073425"/>
    <w:rsid w:val="000755F0"/>
    <w:rsid w:val="0007699F"/>
    <w:rsid w:val="00077461"/>
    <w:rsid w:val="00081DC1"/>
    <w:rsid w:val="00081F58"/>
    <w:rsid w:val="00082F60"/>
    <w:rsid w:val="00084585"/>
    <w:rsid w:val="00090B73"/>
    <w:rsid w:val="00091306"/>
    <w:rsid w:val="00093A2E"/>
    <w:rsid w:val="0009747B"/>
    <w:rsid w:val="000A3C79"/>
    <w:rsid w:val="000A5AEE"/>
    <w:rsid w:val="000A5D4D"/>
    <w:rsid w:val="000A60CF"/>
    <w:rsid w:val="000A709B"/>
    <w:rsid w:val="000B067B"/>
    <w:rsid w:val="000B574C"/>
    <w:rsid w:val="000B5777"/>
    <w:rsid w:val="000C1C28"/>
    <w:rsid w:val="000C1DB5"/>
    <w:rsid w:val="000C2AAB"/>
    <w:rsid w:val="000C35BB"/>
    <w:rsid w:val="000C5F0C"/>
    <w:rsid w:val="000D36A9"/>
    <w:rsid w:val="000D4F69"/>
    <w:rsid w:val="000D7F36"/>
    <w:rsid w:val="000E2E3E"/>
    <w:rsid w:val="000E426D"/>
    <w:rsid w:val="000E4BBE"/>
    <w:rsid w:val="000E5C3B"/>
    <w:rsid w:val="000F04B6"/>
    <w:rsid w:val="000F63CD"/>
    <w:rsid w:val="000F7A3B"/>
    <w:rsid w:val="00100033"/>
    <w:rsid w:val="00101A25"/>
    <w:rsid w:val="00105528"/>
    <w:rsid w:val="00105CD9"/>
    <w:rsid w:val="00105D43"/>
    <w:rsid w:val="00105F0B"/>
    <w:rsid w:val="00122DA2"/>
    <w:rsid w:val="00123BBA"/>
    <w:rsid w:val="00124787"/>
    <w:rsid w:val="00125A5F"/>
    <w:rsid w:val="00130216"/>
    <w:rsid w:val="00130FE1"/>
    <w:rsid w:val="00133D29"/>
    <w:rsid w:val="00140DA4"/>
    <w:rsid w:val="0014189A"/>
    <w:rsid w:val="00145CF6"/>
    <w:rsid w:val="001553B3"/>
    <w:rsid w:val="0017352E"/>
    <w:rsid w:val="00173665"/>
    <w:rsid w:val="00182B0E"/>
    <w:rsid w:val="001856EE"/>
    <w:rsid w:val="00187AC6"/>
    <w:rsid w:val="00191EAD"/>
    <w:rsid w:val="0019314C"/>
    <w:rsid w:val="00193988"/>
    <w:rsid w:val="00194288"/>
    <w:rsid w:val="00197E02"/>
    <w:rsid w:val="001A1179"/>
    <w:rsid w:val="001A15E0"/>
    <w:rsid w:val="001A3A28"/>
    <w:rsid w:val="001A5DB4"/>
    <w:rsid w:val="001A6142"/>
    <w:rsid w:val="001B1DBA"/>
    <w:rsid w:val="001B2024"/>
    <w:rsid w:val="001B2492"/>
    <w:rsid w:val="001B5E44"/>
    <w:rsid w:val="001B7FDE"/>
    <w:rsid w:val="001C0677"/>
    <w:rsid w:val="001D21CE"/>
    <w:rsid w:val="001D7523"/>
    <w:rsid w:val="001E0AC6"/>
    <w:rsid w:val="001E1A76"/>
    <w:rsid w:val="001E34B1"/>
    <w:rsid w:val="001E5B73"/>
    <w:rsid w:val="001F0D75"/>
    <w:rsid w:val="001F142C"/>
    <w:rsid w:val="001F2C18"/>
    <w:rsid w:val="001F6928"/>
    <w:rsid w:val="00202D38"/>
    <w:rsid w:val="00211AB2"/>
    <w:rsid w:val="00217D65"/>
    <w:rsid w:val="0022342A"/>
    <w:rsid w:val="00227A5D"/>
    <w:rsid w:val="00231A11"/>
    <w:rsid w:val="00237C21"/>
    <w:rsid w:val="00241C51"/>
    <w:rsid w:val="0024237D"/>
    <w:rsid w:val="00247808"/>
    <w:rsid w:val="002610E8"/>
    <w:rsid w:val="002623FE"/>
    <w:rsid w:val="00272659"/>
    <w:rsid w:val="00272ADC"/>
    <w:rsid w:val="00273EAA"/>
    <w:rsid w:val="00273F07"/>
    <w:rsid w:val="00275ED7"/>
    <w:rsid w:val="00275F16"/>
    <w:rsid w:val="00280BD8"/>
    <w:rsid w:val="0028170C"/>
    <w:rsid w:val="00283163"/>
    <w:rsid w:val="002A42FA"/>
    <w:rsid w:val="002A4D56"/>
    <w:rsid w:val="002B020D"/>
    <w:rsid w:val="002B152B"/>
    <w:rsid w:val="002B28E3"/>
    <w:rsid w:val="002C0016"/>
    <w:rsid w:val="002C0163"/>
    <w:rsid w:val="002C04B4"/>
    <w:rsid w:val="002C0F11"/>
    <w:rsid w:val="002C1486"/>
    <w:rsid w:val="002C2B34"/>
    <w:rsid w:val="002C62A9"/>
    <w:rsid w:val="002C62DD"/>
    <w:rsid w:val="002D194A"/>
    <w:rsid w:val="002D4A2A"/>
    <w:rsid w:val="002E0407"/>
    <w:rsid w:val="002E2815"/>
    <w:rsid w:val="002E33F1"/>
    <w:rsid w:val="002E5FC5"/>
    <w:rsid w:val="002E6869"/>
    <w:rsid w:val="002E7099"/>
    <w:rsid w:val="003015B5"/>
    <w:rsid w:val="00304B91"/>
    <w:rsid w:val="00310373"/>
    <w:rsid w:val="003114CC"/>
    <w:rsid w:val="003140DB"/>
    <w:rsid w:val="003144A7"/>
    <w:rsid w:val="00316B0C"/>
    <w:rsid w:val="00322CE9"/>
    <w:rsid w:val="00324C8A"/>
    <w:rsid w:val="0032656E"/>
    <w:rsid w:val="00326BE3"/>
    <w:rsid w:val="003359C1"/>
    <w:rsid w:val="00340658"/>
    <w:rsid w:val="00342B8B"/>
    <w:rsid w:val="0034340A"/>
    <w:rsid w:val="003439E2"/>
    <w:rsid w:val="003448B6"/>
    <w:rsid w:val="00351ED2"/>
    <w:rsid w:val="00353C0D"/>
    <w:rsid w:val="00357855"/>
    <w:rsid w:val="00357C07"/>
    <w:rsid w:val="00361643"/>
    <w:rsid w:val="00366940"/>
    <w:rsid w:val="00366F0B"/>
    <w:rsid w:val="003715FB"/>
    <w:rsid w:val="00375CB0"/>
    <w:rsid w:val="00380A37"/>
    <w:rsid w:val="003942E3"/>
    <w:rsid w:val="003946E2"/>
    <w:rsid w:val="00396024"/>
    <w:rsid w:val="003A3079"/>
    <w:rsid w:val="003A4A39"/>
    <w:rsid w:val="003A525B"/>
    <w:rsid w:val="003A676C"/>
    <w:rsid w:val="003B20A5"/>
    <w:rsid w:val="003B3B01"/>
    <w:rsid w:val="003B5CB9"/>
    <w:rsid w:val="003C15DD"/>
    <w:rsid w:val="003C3A31"/>
    <w:rsid w:val="003C726C"/>
    <w:rsid w:val="003C751A"/>
    <w:rsid w:val="003E0852"/>
    <w:rsid w:val="003E11CB"/>
    <w:rsid w:val="003E2441"/>
    <w:rsid w:val="003E419D"/>
    <w:rsid w:val="003E4808"/>
    <w:rsid w:val="003E5769"/>
    <w:rsid w:val="003F2020"/>
    <w:rsid w:val="003F6EE0"/>
    <w:rsid w:val="0041742C"/>
    <w:rsid w:val="00420245"/>
    <w:rsid w:val="004219AD"/>
    <w:rsid w:val="00427710"/>
    <w:rsid w:val="00431FA2"/>
    <w:rsid w:val="00433487"/>
    <w:rsid w:val="0043473D"/>
    <w:rsid w:val="0044375F"/>
    <w:rsid w:val="0044586E"/>
    <w:rsid w:val="00445F4F"/>
    <w:rsid w:val="0044633F"/>
    <w:rsid w:val="00446FE3"/>
    <w:rsid w:val="0045001C"/>
    <w:rsid w:val="004509CE"/>
    <w:rsid w:val="004518BE"/>
    <w:rsid w:val="00451C8B"/>
    <w:rsid w:val="0045349E"/>
    <w:rsid w:val="0045750D"/>
    <w:rsid w:val="00457BDF"/>
    <w:rsid w:val="00462023"/>
    <w:rsid w:val="004634AA"/>
    <w:rsid w:val="004671D7"/>
    <w:rsid w:val="00473B7A"/>
    <w:rsid w:val="00474FF5"/>
    <w:rsid w:val="004750D2"/>
    <w:rsid w:val="00477021"/>
    <w:rsid w:val="00481396"/>
    <w:rsid w:val="00482676"/>
    <w:rsid w:val="00482E3C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3E2E"/>
    <w:rsid w:val="004B3B9E"/>
    <w:rsid w:val="004B5CCE"/>
    <w:rsid w:val="004B681C"/>
    <w:rsid w:val="004B7805"/>
    <w:rsid w:val="004B7DA1"/>
    <w:rsid w:val="004C59E1"/>
    <w:rsid w:val="004C5D73"/>
    <w:rsid w:val="004D0F3D"/>
    <w:rsid w:val="004D6FD3"/>
    <w:rsid w:val="004E28E8"/>
    <w:rsid w:val="004E4F95"/>
    <w:rsid w:val="004E6445"/>
    <w:rsid w:val="004F1C38"/>
    <w:rsid w:val="004F4B69"/>
    <w:rsid w:val="005009DA"/>
    <w:rsid w:val="005029E4"/>
    <w:rsid w:val="00503D10"/>
    <w:rsid w:val="00511B53"/>
    <w:rsid w:val="00516847"/>
    <w:rsid w:val="005173A2"/>
    <w:rsid w:val="005173CE"/>
    <w:rsid w:val="00526535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48D7"/>
    <w:rsid w:val="0055620C"/>
    <w:rsid w:val="00561757"/>
    <w:rsid w:val="005622D0"/>
    <w:rsid w:val="005624E9"/>
    <w:rsid w:val="00563468"/>
    <w:rsid w:val="005703B4"/>
    <w:rsid w:val="00572097"/>
    <w:rsid w:val="005729FF"/>
    <w:rsid w:val="005817D6"/>
    <w:rsid w:val="005821BB"/>
    <w:rsid w:val="00582EBA"/>
    <w:rsid w:val="00583944"/>
    <w:rsid w:val="00585301"/>
    <w:rsid w:val="0059011C"/>
    <w:rsid w:val="005909E7"/>
    <w:rsid w:val="00593178"/>
    <w:rsid w:val="005953C4"/>
    <w:rsid w:val="005A3E40"/>
    <w:rsid w:val="005B166A"/>
    <w:rsid w:val="005B1FDF"/>
    <w:rsid w:val="005B4418"/>
    <w:rsid w:val="005B7818"/>
    <w:rsid w:val="005B7885"/>
    <w:rsid w:val="005C3C18"/>
    <w:rsid w:val="005C5297"/>
    <w:rsid w:val="005D04CB"/>
    <w:rsid w:val="005D0C90"/>
    <w:rsid w:val="005D5238"/>
    <w:rsid w:val="005E07A1"/>
    <w:rsid w:val="005E36E4"/>
    <w:rsid w:val="005E47C2"/>
    <w:rsid w:val="005F4CA3"/>
    <w:rsid w:val="005F737F"/>
    <w:rsid w:val="005F7B77"/>
    <w:rsid w:val="0060752E"/>
    <w:rsid w:val="00607B0D"/>
    <w:rsid w:val="00607E06"/>
    <w:rsid w:val="00615E38"/>
    <w:rsid w:val="00621AAA"/>
    <w:rsid w:val="006233D8"/>
    <w:rsid w:val="006269AB"/>
    <w:rsid w:val="006379FC"/>
    <w:rsid w:val="006408E3"/>
    <w:rsid w:val="0064412E"/>
    <w:rsid w:val="00650950"/>
    <w:rsid w:val="00652248"/>
    <w:rsid w:val="00652D40"/>
    <w:rsid w:val="00656F3E"/>
    <w:rsid w:val="00661332"/>
    <w:rsid w:val="00665121"/>
    <w:rsid w:val="00666EF4"/>
    <w:rsid w:val="00674EF6"/>
    <w:rsid w:val="006767E6"/>
    <w:rsid w:val="00676B9C"/>
    <w:rsid w:val="00682CB1"/>
    <w:rsid w:val="006851F3"/>
    <w:rsid w:val="00685555"/>
    <w:rsid w:val="00686803"/>
    <w:rsid w:val="00687A4A"/>
    <w:rsid w:val="0069308E"/>
    <w:rsid w:val="0069426C"/>
    <w:rsid w:val="006A2078"/>
    <w:rsid w:val="006A764D"/>
    <w:rsid w:val="006B3642"/>
    <w:rsid w:val="006B4434"/>
    <w:rsid w:val="006B4E6D"/>
    <w:rsid w:val="006C0A5E"/>
    <w:rsid w:val="006C6D68"/>
    <w:rsid w:val="006C75A4"/>
    <w:rsid w:val="006C7CAF"/>
    <w:rsid w:val="006C7DCC"/>
    <w:rsid w:val="006D0CF9"/>
    <w:rsid w:val="006D3A99"/>
    <w:rsid w:val="006D4EA8"/>
    <w:rsid w:val="006E40FC"/>
    <w:rsid w:val="006F6966"/>
    <w:rsid w:val="00706FAD"/>
    <w:rsid w:val="00711846"/>
    <w:rsid w:val="00713207"/>
    <w:rsid w:val="00715EB3"/>
    <w:rsid w:val="00722479"/>
    <w:rsid w:val="0072252A"/>
    <w:rsid w:val="00726C96"/>
    <w:rsid w:val="0073519C"/>
    <w:rsid w:val="00735AFA"/>
    <w:rsid w:val="007406F9"/>
    <w:rsid w:val="00740A26"/>
    <w:rsid w:val="007412E2"/>
    <w:rsid w:val="00742A47"/>
    <w:rsid w:val="00743DFD"/>
    <w:rsid w:val="00744869"/>
    <w:rsid w:val="00744913"/>
    <w:rsid w:val="00744AE3"/>
    <w:rsid w:val="007468A2"/>
    <w:rsid w:val="00746973"/>
    <w:rsid w:val="007474B9"/>
    <w:rsid w:val="0075455A"/>
    <w:rsid w:val="0075459D"/>
    <w:rsid w:val="0076153F"/>
    <w:rsid w:val="00762B20"/>
    <w:rsid w:val="00762C0E"/>
    <w:rsid w:val="00764288"/>
    <w:rsid w:val="0076789F"/>
    <w:rsid w:val="00772D94"/>
    <w:rsid w:val="00774589"/>
    <w:rsid w:val="00780DA6"/>
    <w:rsid w:val="00781450"/>
    <w:rsid w:val="00781DA2"/>
    <w:rsid w:val="00782789"/>
    <w:rsid w:val="00784641"/>
    <w:rsid w:val="0079626D"/>
    <w:rsid w:val="00796B37"/>
    <w:rsid w:val="007A016A"/>
    <w:rsid w:val="007A2DA0"/>
    <w:rsid w:val="007A375D"/>
    <w:rsid w:val="007A3BFE"/>
    <w:rsid w:val="007A5137"/>
    <w:rsid w:val="007B090D"/>
    <w:rsid w:val="007B155F"/>
    <w:rsid w:val="007B2519"/>
    <w:rsid w:val="007B2C12"/>
    <w:rsid w:val="007B36CC"/>
    <w:rsid w:val="007B47E7"/>
    <w:rsid w:val="007B622C"/>
    <w:rsid w:val="007C4369"/>
    <w:rsid w:val="007D0A6C"/>
    <w:rsid w:val="007E020C"/>
    <w:rsid w:val="007E1CBC"/>
    <w:rsid w:val="007E318F"/>
    <w:rsid w:val="007E5807"/>
    <w:rsid w:val="007E5811"/>
    <w:rsid w:val="007F0301"/>
    <w:rsid w:val="007F4F4E"/>
    <w:rsid w:val="007F7BC3"/>
    <w:rsid w:val="0080344F"/>
    <w:rsid w:val="00804AFB"/>
    <w:rsid w:val="00812758"/>
    <w:rsid w:val="0081281F"/>
    <w:rsid w:val="00820137"/>
    <w:rsid w:val="00822299"/>
    <w:rsid w:val="00826B4D"/>
    <w:rsid w:val="008301BE"/>
    <w:rsid w:val="00832250"/>
    <w:rsid w:val="0083503B"/>
    <w:rsid w:val="0083639A"/>
    <w:rsid w:val="008375AC"/>
    <w:rsid w:val="00851992"/>
    <w:rsid w:val="00852708"/>
    <w:rsid w:val="00852C77"/>
    <w:rsid w:val="00853C08"/>
    <w:rsid w:val="00856867"/>
    <w:rsid w:val="00861DF4"/>
    <w:rsid w:val="008637B5"/>
    <w:rsid w:val="008639F4"/>
    <w:rsid w:val="00864544"/>
    <w:rsid w:val="00865136"/>
    <w:rsid w:val="00870662"/>
    <w:rsid w:val="008728F7"/>
    <w:rsid w:val="0087541F"/>
    <w:rsid w:val="008812F8"/>
    <w:rsid w:val="0088160D"/>
    <w:rsid w:val="00883D62"/>
    <w:rsid w:val="008859E9"/>
    <w:rsid w:val="0089068E"/>
    <w:rsid w:val="00894573"/>
    <w:rsid w:val="008952B4"/>
    <w:rsid w:val="00897F0F"/>
    <w:rsid w:val="008A0399"/>
    <w:rsid w:val="008A2137"/>
    <w:rsid w:val="008A7A8D"/>
    <w:rsid w:val="008B1AED"/>
    <w:rsid w:val="008B7C3F"/>
    <w:rsid w:val="008C2B91"/>
    <w:rsid w:val="008C38A2"/>
    <w:rsid w:val="008C3E1D"/>
    <w:rsid w:val="008C5713"/>
    <w:rsid w:val="008C7613"/>
    <w:rsid w:val="008D574E"/>
    <w:rsid w:val="008E0125"/>
    <w:rsid w:val="008E030E"/>
    <w:rsid w:val="008E75A1"/>
    <w:rsid w:val="008F16CD"/>
    <w:rsid w:val="008F1B5D"/>
    <w:rsid w:val="008F5785"/>
    <w:rsid w:val="008F5F59"/>
    <w:rsid w:val="009030F1"/>
    <w:rsid w:val="00904340"/>
    <w:rsid w:val="00905BEE"/>
    <w:rsid w:val="00910659"/>
    <w:rsid w:val="0091138C"/>
    <w:rsid w:val="00913D92"/>
    <w:rsid w:val="009168CA"/>
    <w:rsid w:val="00917572"/>
    <w:rsid w:val="009259C1"/>
    <w:rsid w:val="009268AF"/>
    <w:rsid w:val="009278A1"/>
    <w:rsid w:val="00927CB7"/>
    <w:rsid w:val="00935538"/>
    <w:rsid w:val="009361E5"/>
    <w:rsid w:val="00940809"/>
    <w:rsid w:val="00941E17"/>
    <w:rsid w:val="009449F0"/>
    <w:rsid w:val="00956AEA"/>
    <w:rsid w:val="00957085"/>
    <w:rsid w:val="00962B4B"/>
    <w:rsid w:val="00967064"/>
    <w:rsid w:val="00974DBA"/>
    <w:rsid w:val="00981DD6"/>
    <w:rsid w:val="00983E2F"/>
    <w:rsid w:val="00986269"/>
    <w:rsid w:val="00986943"/>
    <w:rsid w:val="00987D38"/>
    <w:rsid w:val="00991B9B"/>
    <w:rsid w:val="00993A9E"/>
    <w:rsid w:val="00995A34"/>
    <w:rsid w:val="0099703E"/>
    <w:rsid w:val="009A0572"/>
    <w:rsid w:val="009A31AD"/>
    <w:rsid w:val="009A31D2"/>
    <w:rsid w:val="009A3CF7"/>
    <w:rsid w:val="009A4AF8"/>
    <w:rsid w:val="009B31BB"/>
    <w:rsid w:val="009B4422"/>
    <w:rsid w:val="009B5D30"/>
    <w:rsid w:val="009D2742"/>
    <w:rsid w:val="009D4519"/>
    <w:rsid w:val="009D4BA7"/>
    <w:rsid w:val="009D75E1"/>
    <w:rsid w:val="009E055B"/>
    <w:rsid w:val="009E0B18"/>
    <w:rsid w:val="009E1A15"/>
    <w:rsid w:val="009F36E3"/>
    <w:rsid w:val="009F45B2"/>
    <w:rsid w:val="009F5E36"/>
    <w:rsid w:val="00A11D64"/>
    <w:rsid w:val="00A13A61"/>
    <w:rsid w:val="00A21288"/>
    <w:rsid w:val="00A25A2D"/>
    <w:rsid w:val="00A30650"/>
    <w:rsid w:val="00A346E8"/>
    <w:rsid w:val="00A370A1"/>
    <w:rsid w:val="00A401CF"/>
    <w:rsid w:val="00A40E4C"/>
    <w:rsid w:val="00A4336C"/>
    <w:rsid w:val="00A45566"/>
    <w:rsid w:val="00A46B66"/>
    <w:rsid w:val="00A46DEE"/>
    <w:rsid w:val="00A47514"/>
    <w:rsid w:val="00A5034D"/>
    <w:rsid w:val="00A51301"/>
    <w:rsid w:val="00A51DB4"/>
    <w:rsid w:val="00A5222F"/>
    <w:rsid w:val="00A55A1F"/>
    <w:rsid w:val="00A60F2A"/>
    <w:rsid w:val="00A613AA"/>
    <w:rsid w:val="00A62729"/>
    <w:rsid w:val="00A6473D"/>
    <w:rsid w:val="00A66220"/>
    <w:rsid w:val="00A70CF8"/>
    <w:rsid w:val="00A732D8"/>
    <w:rsid w:val="00A738AE"/>
    <w:rsid w:val="00A74454"/>
    <w:rsid w:val="00A74E82"/>
    <w:rsid w:val="00A769E7"/>
    <w:rsid w:val="00A80216"/>
    <w:rsid w:val="00A80E10"/>
    <w:rsid w:val="00A840F1"/>
    <w:rsid w:val="00A87A04"/>
    <w:rsid w:val="00A90117"/>
    <w:rsid w:val="00A90888"/>
    <w:rsid w:val="00A90FCA"/>
    <w:rsid w:val="00A91579"/>
    <w:rsid w:val="00AA3FE8"/>
    <w:rsid w:val="00AA50BB"/>
    <w:rsid w:val="00AB0881"/>
    <w:rsid w:val="00AB1195"/>
    <w:rsid w:val="00AB55F8"/>
    <w:rsid w:val="00AC1138"/>
    <w:rsid w:val="00AC4E96"/>
    <w:rsid w:val="00AC5D9C"/>
    <w:rsid w:val="00AC71FE"/>
    <w:rsid w:val="00AD0269"/>
    <w:rsid w:val="00AD0B4F"/>
    <w:rsid w:val="00AD3189"/>
    <w:rsid w:val="00AD4BFC"/>
    <w:rsid w:val="00AD5205"/>
    <w:rsid w:val="00AE2B85"/>
    <w:rsid w:val="00AE2DDF"/>
    <w:rsid w:val="00AE3F77"/>
    <w:rsid w:val="00AF2657"/>
    <w:rsid w:val="00AF4E66"/>
    <w:rsid w:val="00B00011"/>
    <w:rsid w:val="00B0200C"/>
    <w:rsid w:val="00B035B4"/>
    <w:rsid w:val="00B05951"/>
    <w:rsid w:val="00B0635C"/>
    <w:rsid w:val="00B06E74"/>
    <w:rsid w:val="00B13236"/>
    <w:rsid w:val="00B14342"/>
    <w:rsid w:val="00B14698"/>
    <w:rsid w:val="00B15160"/>
    <w:rsid w:val="00B161E1"/>
    <w:rsid w:val="00B1753C"/>
    <w:rsid w:val="00B20DA6"/>
    <w:rsid w:val="00B217E4"/>
    <w:rsid w:val="00B23164"/>
    <w:rsid w:val="00B25F51"/>
    <w:rsid w:val="00B27543"/>
    <w:rsid w:val="00B3155A"/>
    <w:rsid w:val="00B359CF"/>
    <w:rsid w:val="00B3612D"/>
    <w:rsid w:val="00B4035C"/>
    <w:rsid w:val="00B576F8"/>
    <w:rsid w:val="00B61C26"/>
    <w:rsid w:val="00B67725"/>
    <w:rsid w:val="00B7156C"/>
    <w:rsid w:val="00B71601"/>
    <w:rsid w:val="00B7244B"/>
    <w:rsid w:val="00B728D2"/>
    <w:rsid w:val="00B749DA"/>
    <w:rsid w:val="00B7536F"/>
    <w:rsid w:val="00B7735B"/>
    <w:rsid w:val="00B900CA"/>
    <w:rsid w:val="00B950C8"/>
    <w:rsid w:val="00B965F6"/>
    <w:rsid w:val="00BA0318"/>
    <w:rsid w:val="00BA7B24"/>
    <w:rsid w:val="00BB347E"/>
    <w:rsid w:val="00BB62B0"/>
    <w:rsid w:val="00BD07DA"/>
    <w:rsid w:val="00BD0F22"/>
    <w:rsid w:val="00BD32EE"/>
    <w:rsid w:val="00BD745D"/>
    <w:rsid w:val="00BF1F19"/>
    <w:rsid w:val="00BF4E6B"/>
    <w:rsid w:val="00C00D38"/>
    <w:rsid w:val="00C02E9F"/>
    <w:rsid w:val="00C05601"/>
    <w:rsid w:val="00C05AC4"/>
    <w:rsid w:val="00C062B2"/>
    <w:rsid w:val="00C07C94"/>
    <w:rsid w:val="00C1108C"/>
    <w:rsid w:val="00C118E3"/>
    <w:rsid w:val="00C11DF1"/>
    <w:rsid w:val="00C25DB3"/>
    <w:rsid w:val="00C30147"/>
    <w:rsid w:val="00C31347"/>
    <w:rsid w:val="00C32664"/>
    <w:rsid w:val="00C36262"/>
    <w:rsid w:val="00C415E7"/>
    <w:rsid w:val="00C42166"/>
    <w:rsid w:val="00C4479F"/>
    <w:rsid w:val="00C5657D"/>
    <w:rsid w:val="00C6394C"/>
    <w:rsid w:val="00C64F2E"/>
    <w:rsid w:val="00C736C7"/>
    <w:rsid w:val="00C747E8"/>
    <w:rsid w:val="00C80BB2"/>
    <w:rsid w:val="00C81309"/>
    <w:rsid w:val="00C903C1"/>
    <w:rsid w:val="00C912A1"/>
    <w:rsid w:val="00C9234B"/>
    <w:rsid w:val="00C95E4C"/>
    <w:rsid w:val="00C971F3"/>
    <w:rsid w:val="00CA284C"/>
    <w:rsid w:val="00CA29E6"/>
    <w:rsid w:val="00CA2EE5"/>
    <w:rsid w:val="00CA5AC4"/>
    <w:rsid w:val="00CB735B"/>
    <w:rsid w:val="00CC7567"/>
    <w:rsid w:val="00CC780A"/>
    <w:rsid w:val="00CC7CDB"/>
    <w:rsid w:val="00CD094A"/>
    <w:rsid w:val="00CD14A1"/>
    <w:rsid w:val="00CD54F2"/>
    <w:rsid w:val="00CE1482"/>
    <w:rsid w:val="00CE15F8"/>
    <w:rsid w:val="00CE1C5D"/>
    <w:rsid w:val="00CE5029"/>
    <w:rsid w:val="00CE5241"/>
    <w:rsid w:val="00CE585C"/>
    <w:rsid w:val="00CF1281"/>
    <w:rsid w:val="00CF33F2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308"/>
    <w:rsid w:val="00D1056B"/>
    <w:rsid w:val="00D12AC5"/>
    <w:rsid w:val="00D219A8"/>
    <w:rsid w:val="00D26077"/>
    <w:rsid w:val="00D26E09"/>
    <w:rsid w:val="00D30B16"/>
    <w:rsid w:val="00D33DE3"/>
    <w:rsid w:val="00D51ADD"/>
    <w:rsid w:val="00D55D48"/>
    <w:rsid w:val="00D56A36"/>
    <w:rsid w:val="00D61B88"/>
    <w:rsid w:val="00D61CF2"/>
    <w:rsid w:val="00D665FA"/>
    <w:rsid w:val="00D77182"/>
    <w:rsid w:val="00D80DC8"/>
    <w:rsid w:val="00D81399"/>
    <w:rsid w:val="00D85D60"/>
    <w:rsid w:val="00D865BD"/>
    <w:rsid w:val="00D87071"/>
    <w:rsid w:val="00D87305"/>
    <w:rsid w:val="00D934A7"/>
    <w:rsid w:val="00D94045"/>
    <w:rsid w:val="00D95313"/>
    <w:rsid w:val="00DA4E29"/>
    <w:rsid w:val="00DA4F88"/>
    <w:rsid w:val="00DB0FF3"/>
    <w:rsid w:val="00DB4D36"/>
    <w:rsid w:val="00DB559A"/>
    <w:rsid w:val="00DC011A"/>
    <w:rsid w:val="00DD0232"/>
    <w:rsid w:val="00DD288C"/>
    <w:rsid w:val="00DD5C94"/>
    <w:rsid w:val="00DE76CA"/>
    <w:rsid w:val="00DF271B"/>
    <w:rsid w:val="00DF31A0"/>
    <w:rsid w:val="00DF5A3F"/>
    <w:rsid w:val="00DF5B43"/>
    <w:rsid w:val="00DF6E9C"/>
    <w:rsid w:val="00E00426"/>
    <w:rsid w:val="00E02D48"/>
    <w:rsid w:val="00E11E01"/>
    <w:rsid w:val="00E17D29"/>
    <w:rsid w:val="00E2112F"/>
    <w:rsid w:val="00E22FEF"/>
    <w:rsid w:val="00E31285"/>
    <w:rsid w:val="00E3259A"/>
    <w:rsid w:val="00E33A00"/>
    <w:rsid w:val="00E33F0F"/>
    <w:rsid w:val="00E44B9C"/>
    <w:rsid w:val="00E46899"/>
    <w:rsid w:val="00E46B78"/>
    <w:rsid w:val="00E502EE"/>
    <w:rsid w:val="00E56F68"/>
    <w:rsid w:val="00E621A9"/>
    <w:rsid w:val="00E62E2A"/>
    <w:rsid w:val="00E71EF1"/>
    <w:rsid w:val="00E72577"/>
    <w:rsid w:val="00E735A7"/>
    <w:rsid w:val="00E81962"/>
    <w:rsid w:val="00E83445"/>
    <w:rsid w:val="00E8536D"/>
    <w:rsid w:val="00E960AB"/>
    <w:rsid w:val="00E9622D"/>
    <w:rsid w:val="00EA17C8"/>
    <w:rsid w:val="00EA2CA3"/>
    <w:rsid w:val="00EA3C9F"/>
    <w:rsid w:val="00EA6C77"/>
    <w:rsid w:val="00EA6CD5"/>
    <w:rsid w:val="00EC1EF1"/>
    <w:rsid w:val="00EC3A49"/>
    <w:rsid w:val="00EC7E9E"/>
    <w:rsid w:val="00ED10C7"/>
    <w:rsid w:val="00ED59BE"/>
    <w:rsid w:val="00ED5B78"/>
    <w:rsid w:val="00EE11F6"/>
    <w:rsid w:val="00EE5F15"/>
    <w:rsid w:val="00EE7CDB"/>
    <w:rsid w:val="00EF0710"/>
    <w:rsid w:val="00EF191B"/>
    <w:rsid w:val="00EF3D1C"/>
    <w:rsid w:val="00EF481D"/>
    <w:rsid w:val="00EF67FE"/>
    <w:rsid w:val="00F011FD"/>
    <w:rsid w:val="00F01421"/>
    <w:rsid w:val="00F026CF"/>
    <w:rsid w:val="00F035D9"/>
    <w:rsid w:val="00F05E74"/>
    <w:rsid w:val="00F11386"/>
    <w:rsid w:val="00F11887"/>
    <w:rsid w:val="00F12BF9"/>
    <w:rsid w:val="00F17C4E"/>
    <w:rsid w:val="00F21FCE"/>
    <w:rsid w:val="00F245F0"/>
    <w:rsid w:val="00F25583"/>
    <w:rsid w:val="00F3015E"/>
    <w:rsid w:val="00F32518"/>
    <w:rsid w:val="00F40466"/>
    <w:rsid w:val="00F50233"/>
    <w:rsid w:val="00F526CC"/>
    <w:rsid w:val="00F550BE"/>
    <w:rsid w:val="00F55FEC"/>
    <w:rsid w:val="00F61BF7"/>
    <w:rsid w:val="00F62A3A"/>
    <w:rsid w:val="00F63978"/>
    <w:rsid w:val="00F704C8"/>
    <w:rsid w:val="00F70B1D"/>
    <w:rsid w:val="00F74DC1"/>
    <w:rsid w:val="00F750E5"/>
    <w:rsid w:val="00F76A9A"/>
    <w:rsid w:val="00F76DFD"/>
    <w:rsid w:val="00F77118"/>
    <w:rsid w:val="00F91BBC"/>
    <w:rsid w:val="00F945D9"/>
    <w:rsid w:val="00F949FB"/>
    <w:rsid w:val="00F956D7"/>
    <w:rsid w:val="00FB12BC"/>
    <w:rsid w:val="00FB4F98"/>
    <w:rsid w:val="00FB65D4"/>
    <w:rsid w:val="00FC00EB"/>
    <w:rsid w:val="00FC1C39"/>
    <w:rsid w:val="00FC4C5C"/>
    <w:rsid w:val="00FC4DD0"/>
    <w:rsid w:val="00FC4FE2"/>
    <w:rsid w:val="00FC6E16"/>
    <w:rsid w:val="00FC78AA"/>
    <w:rsid w:val="00FD0145"/>
    <w:rsid w:val="00FD6728"/>
    <w:rsid w:val="00FD67FA"/>
    <w:rsid w:val="00FF21D5"/>
    <w:rsid w:val="00FF4002"/>
    <w:rsid w:val="00FF400B"/>
    <w:rsid w:val="00FF4B9C"/>
    <w:rsid w:val="00FF57EB"/>
    <w:rsid w:val="00FF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4078D2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  <w:lang w:val="ro-RO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link w:val="BodyTextChar"/>
    <w:uiPriority w:val="1"/>
    <w:qFormat/>
    <w:pPr>
      <w:spacing w:before="6"/>
    </w:pPr>
  </w:style>
  <w:style w:type="character" w:customStyle="1" w:styleId="BodyTextChar">
    <w:name w:val="Body Text Char"/>
    <w:basedOn w:val="DefaultParagraphFont"/>
    <w:link w:val="BodyText"/>
    <w:uiPriority w:val="1"/>
    <w:rsid w:val="00AA3FE8"/>
    <w:rPr>
      <w:rFonts w:ascii="Times New Roman" w:eastAsia="Times New Roman" w:hAnsi="Times New Roman" w:cs="Times New Roman"/>
      <w:lang w:val="ro-RO"/>
    </w:r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uiPriority w:val="99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iuneNerezolvat2">
    <w:name w:val="Mențiune Nerezolvat2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iuneNerezolvat3">
    <w:name w:val="Mențiune Nerezolvat3"/>
    <w:basedOn w:val="DefaultParagraphFont"/>
    <w:uiPriority w:val="99"/>
    <w:semiHidden/>
    <w:unhideWhenUsed/>
    <w:rsid w:val="003E419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418"/>
    <w:rPr>
      <w:rFonts w:ascii="Segoe UI" w:eastAsia="Times New Roman" w:hAnsi="Segoe UI" w:cs="Segoe UI"/>
      <w:sz w:val="18"/>
      <w:szCs w:val="18"/>
      <w:lang w:val="ro-RO"/>
    </w:rPr>
  </w:style>
  <w:style w:type="paragraph" w:styleId="BodyText2">
    <w:name w:val="Body Text 2"/>
    <w:basedOn w:val="Normal"/>
    <w:link w:val="BodyText2Char"/>
    <w:uiPriority w:val="99"/>
    <w:rsid w:val="00AA3FE8"/>
    <w:pPr>
      <w:widowControl/>
      <w:autoSpaceDE/>
      <w:autoSpaceDN/>
      <w:spacing w:after="120" w:line="480" w:lineRule="auto"/>
      <w:jc w:val="both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AA3FE8"/>
    <w:rPr>
      <w:rFonts w:ascii="Arial" w:eastAsia="Arial" w:hAnsi="Arial" w:cs="Arial"/>
      <w:sz w:val="24"/>
      <w:szCs w:val="24"/>
    </w:rPr>
  </w:style>
  <w:style w:type="paragraph" w:styleId="Caption">
    <w:name w:val="caption"/>
    <w:basedOn w:val="Normal"/>
    <w:next w:val="Normal"/>
    <w:uiPriority w:val="99"/>
    <w:qFormat/>
    <w:rsid w:val="00AA3FE8"/>
    <w:pPr>
      <w:widowControl/>
      <w:autoSpaceDE/>
      <w:autoSpaceDN/>
      <w:jc w:val="both"/>
    </w:pPr>
    <w:rPr>
      <w:rFonts w:ascii="Arial" w:eastAsia="Arial" w:hAnsi="Arial" w:cs="Arial"/>
      <w:b/>
      <w:bCs/>
      <w:lang w:val="en-US"/>
    </w:rPr>
  </w:style>
  <w:style w:type="paragraph" w:styleId="BodyTextIndent2">
    <w:name w:val="Body Text Indent 2"/>
    <w:basedOn w:val="Normal"/>
    <w:link w:val="BodyTextIndent2Char"/>
    <w:rsid w:val="00AA3FE8"/>
    <w:pPr>
      <w:widowControl/>
      <w:autoSpaceDE/>
      <w:autoSpaceDN/>
      <w:ind w:firstLine="72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2Char">
    <w:name w:val="Body Text Indent 2 Char"/>
    <w:basedOn w:val="DefaultParagraphFont"/>
    <w:link w:val="BodyTextIndent2"/>
    <w:rsid w:val="00AA3FE8"/>
    <w:rPr>
      <w:rFonts w:ascii="Arial" w:eastAsia="Arial" w:hAnsi="Arial" w:cs="Arial"/>
      <w:sz w:val="24"/>
      <w:szCs w:val="24"/>
      <w:lang w:val="ro"/>
    </w:rPr>
  </w:style>
  <w:style w:type="paragraph" w:styleId="BodyTextIndent3">
    <w:name w:val="Body Text Indent 3"/>
    <w:basedOn w:val="Normal"/>
    <w:link w:val="BodyTextIndent3Char"/>
    <w:uiPriority w:val="99"/>
    <w:rsid w:val="00AA3FE8"/>
    <w:pPr>
      <w:widowControl/>
      <w:autoSpaceDE/>
      <w:autoSpaceDN/>
      <w:ind w:firstLine="36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A3FE8"/>
    <w:rPr>
      <w:rFonts w:ascii="Arial" w:eastAsia="Arial" w:hAnsi="Arial" w:cs="Arial"/>
      <w:sz w:val="24"/>
      <w:szCs w:val="24"/>
      <w:lang w:val="ro"/>
    </w:rPr>
  </w:style>
  <w:style w:type="paragraph" w:styleId="NormalWeb">
    <w:name w:val="Normal (Web)"/>
    <w:basedOn w:val="Normal"/>
    <w:uiPriority w:val="99"/>
    <w:unhideWhenUsed/>
    <w:rsid w:val="00AA3FE8"/>
    <w:pPr>
      <w:widowControl/>
      <w:autoSpaceDE/>
      <w:autoSpaceDN/>
      <w:spacing w:before="100" w:beforeAutospacing="1" w:after="100" w:afterAutospacing="1"/>
      <w:jc w:val="both"/>
    </w:pPr>
    <w:rPr>
      <w:rFonts w:ascii="Arial" w:eastAsia="Arial" w:hAnsi="Arial" w:cs="Arial"/>
      <w:sz w:val="24"/>
      <w:szCs w:val="24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1134"/>
      <w:jc w:val="both"/>
    </w:pPr>
    <w:rPr>
      <w:rFonts w:ascii="Arial" w:eastAsia="Arial" w:hAnsi="Arial" w:cs="Arial"/>
      <w:noProof/>
      <w:color w:val="008000"/>
      <w:lang w:val="ro"/>
    </w:rPr>
  </w:style>
  <w:style w:type="paragraph" w:styleId="TOC5">
    <w:name w:val="toc 5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800"/>
      <w:jc w:val="both"/>
    </w:pPr>
    <w:rPr>
      <w:rFonts w:ascii="Arial" w:eastAsia="Arial" w:hAnsi="Arial" w:cs="Arial"/>
      <w:i/>
      <w:noProof/>
      <w:lang w:val="ro"/>
    </w:rPr>
  </w:style>
  <w:style w:type="character" w:styleId="Strong">
    <w:name w:val="Strong"/>
    <w:uiPriority w:val="22"/>
    <w:qFormat/>
    <w:rsid w:val="00AA3FE8"/>
    <w:rPr>
      <w:b/>
      <w:bCs/>
    </w:rPr>
  </w:style>
  <w:style w:type="paragraph" w:styleId="TOC6">
    <w:name w:val="toc 6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10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32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54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760"/>
      <w:jc w:val="both"/>
    </w:pPr>
    <w:rPr>
      <w:rFonts w:asciiTheme="minorHAnsi" w:eastAsiaTheme="minorEastAsia" w:hAnsiTheme="minorHAnsi" w:cstheme="minorBidi"/>
      <w:lang w:val="en-US"/>
    </w:rPr>
  </w:style>
  <w:style w:type="paragraph" w:customStyle="1" w:styleId="CharChar12CharCharCharCharCharChar">
    <w:name w:val="Char Char12 Char Char Char Char Char Char"/>
    <w:basedOn w:val="Normal"/>
    <w:rsid w:val="00AA3FE8"/>
    <w:pPr>
      <w:autoSpaceDE/>
      <w:autoSpaceDN/>
      <w:adjustRightInd w:val="0"/>
      <w:spacing w:line="360" w:lineRule="atLeast"/>
      <w:jc w:val="both"/>
    </w:pPr>
    <w:rPr>
      <w:rFonts w:ascii="Arial" w:eastAsia="Arial" w:hAnsi="Arial" w:cs="Arial"/>
      <w:sz w:val="24"/>
      <w:szCs w:val="24"/>
      <w:lang w:val="pl-PL" w:eastAsia="pl-PL"/>
    </w:rPr>
  </w:style>
  <w:style w:type="character" w:customStyle="1" w:styleId="BodyTextIndentChar1">
    <w:name w:val="Body Text Indent Char1"/>
    <w:locked/>
    <w:rsid w:val="00AA3FE8"/>
    <w:rPr>
      <w:sz w:val="24"/>
      <w:szCs w:val="24"/>
      <w:lang w:val="en-GB" w:eastAsia="en-US" w:bidi="ar-SA"/>
    </w:rPr>
  </w:style>
  <w:style w:type="paragraph" w:customStyle="1" w:styleId="Style44">
    <w:name w:val="Style44"/>
    <w:basedOn w:val="Normal"/>
    <w:rsid w:val="00AA3FE8"/>
    <w:pPr>
      <w:adjustRightInd w:val="0"/>
      <w:spacing w:line="408" w:lineRule="exact"/>
      <w:jc w:val="both"/>
    </w:pPr>
    <w:rPr>
      <w:rFonts w:eastAsia="Calibri" w:cs="Arial"/>
      <w:sz w:val="24"/>
      <w:szCs w:val="24"/>
      <w:lang w:val="en-GB" w:eastAsia="en-GB"/>
    </w:rPr>
  </w:style>
  <w:style w:type="character" w:customStyle="1" w:styleId="FontStyle107">
    <w:name w:val="Font Style107"/>
    <w:rsid w:val="00AA3FE8"/>
    <w:rPr>
      <w:rFonts w:ascii="Times New Roman" w:hAnsi="Times New Roman"/>
      <w:sz w:val="20"/>
    </w:rPr>
  </w:style>
  <w:style w:type="paragraph" w:customStyle="1" w:styleId="ListParagraph2">
    <w:name w:val="List Paragraph2"/>
    <w:basedOn w:val="Normal"/>
    <w:qFormat/>
    <w:rsid w:val="00AA3FE8"/>
    <w:pPr>
      <w:autoSpaceDE/>
      <w:autoSpaceDN/>
      <w:ind w:left="720"/>
      <w:contextualSpacing/>
      <w:jc w:val="both"/>
    </w:pPr>
    <w:rPr>
      <w:rFonts w:ascii="Arial" w:hAnsi="Arial"/>
      <w:szCs w:val="20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00D610-F6D0-4708-A8C5-2EB30CEB5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</Pages>
  <Words>188</Words>
  <Characters>107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oneasa</dc:creator>
  <cp:lastModifiedBy>USMSV</cp:lastModifiedBy>
  <cp:revision>47</cp:revision>
  <cp:lastPrinted>2026-03-05T11:29:00Z</cp:lastPrinted>
  <dcterms:created xsi:type="dcterms:W3CDTF">2026-02-04T09:09:00Z</dcterms:created>
  <dcterms:modified xsi:type="dcterms:W3CDTF">2026-03-05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